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B0BEC9" w14:textId="7669909C" w:rsidR="00684384" w:rsidRDefault="00684384" w:rsidP="00DE14F3">
      <w:pPr>
        <w:rPr>
          <w:rtl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09"/>
        <w:gridCol w:w="1199"/>
        <w:gridCol w:w="1078"/>
        <w:gridCol w:w="1500"/>
        <w:gridCol w:w="1396"/>
        <w:gridCol w:w="1447"/>
        <w:gridCol w:w="1421"/>
      </w:tblGrid>
      <w:tr w:rsidR="000A1854" w14:paraId="449E55AA" w14:textId="77777777" w:rsidTr="00DE14F3">
        <w:tc>
          <w:tcPr>
            <w:tcW w:w="9350" w:type="dxa"/>
            <w:gridSpan w:val="7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49545DC6" w14:textId="25C3382D" w:rsidR="000A1854" w:rsidRDefault="000A1854" w:rsidP="000A1854">
            <w:r>
              <w:t>Supplementary t</w:t>
            </w:r>
            <w:r w:rsidRPr="00684384">
              <w:t>able</w:t>
            </w:r>
            <w:r>
              <w:t xml:space="preserve"> 1. </w:t>
            </w:r>
            <w:bookmarkStart w:id="0" w:name="_Hlk150971132"/>
            <w:r w:rsidRPr="00684384">
              <w:t>pathologic findings of all rats, urinary bladder tissue</w:t>
            </w:r>
            <w:bookmarkEnd w:id="0"/>
          </w:p>
        </w:tc>
      </w:tr>
      <w:tr w:rsidR="00684384" w14:paraId="4C3C5FAB" w14:textId="77777777" w:rsidTr="00DE14F3">
        <w:tc>
          <w:tcPr>
            <w:tcW w:w="1309" w:type="dxa"/>
            <w:tcBorders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  <w:vAlign w:val="center"/>
          </w:tcPr>
          <w:p w14:paraId="6807519A" w14:textId="7F90863D" w:rsidR="00684384" w:rsidRDefault="00684384" w:rsidP="000A1854">
            <w:pPr>
              <w:jc w:val="center"/>
            </w:pPr>
            <w:r>
              <w:t>Groups</w:t>
            </w:r>
          </w:p>
        </w:tc>
        <w:tc>
          <w:tcPr>
            <w:tcW w:w="2277" w:type="dxa"/>
            <w:gridSpan w:val="2"/>
            <w:tcBorders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  <w:vAlign w:val="center"/>
          </w:tcPr>
          <w:p w14:paraId="298DB970" w14:textId="373A3E06" w:rsidR="00684384" w:rsidRDefault="00684384" w:rsidP="000A1854">
            <w:pPr>
              <w:jc w:val="center"/>
              <w:rPr>
                <w:lang w:bidi="fa-IR"/>
              </w:rPr>
            </w:pPr>
            <w:r>
              <w:t>rats</w:t>
            </w:r>
          </w:p>
        </w:tc>
        <w:tc>
          <w:tcPr>
            <w:tcW w:w="1500" w:type="dxa"/>
            <w:tcBorders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  <w:vAlign w:val="center"/>
          </w:tcPr>
          <w:p w14:paraId="530AFEFF" w14:textId="7575215C" w:rsidR="00684384" w:rsidRDefault="00684384" w:rsidP="000A1854">
            <w:pPr>
              <w:jc w:val="center"/>
              <w:rPr>
                <w:rtl/>
                <w:lang w:bidi="fa-IR"/>
              </w:rPr>
            </w:pPr>
            <w:r>
              <w:rPr>
                <w:lang w:bidi="fa-IR"/>
              </w:rPr>
              <w:t>Hypertrophic vascular wall</w:t>
            </w:r>
          </w:p>
        </w:tc>
        <w:tc>
          <w:tcPr>
            <w:tcW w:w="1396" w:type="dxa"/>
            <w:tcBorders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  <w:vAlign w:val="center"/>
          </w:tcPr>
          <w:p w14:paraId="67E563A9" w14:textId="395CAD32" w:rsidR="00684384" w:rsidRDefault="00684384" w:rsidP="000A1854">
            <w:pPr>
              <w:jc w:val="center"/>
            </w:pPr>
            <w:r>
              <w:t>Urothelial atrophy</w:t>
            </w:r>
          </w:p>
        </w:tc>
        <w:tc>
          <w:tcPr>
            <w:tcW w:w="1447" w:type="dxa"/>
            <w:tcBorders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  <w:vAlign w:val="center"/>
          </w:tcPr>
          <w:p w14:paraId="662D413B" w14:textId="25EB96AE" w:rsidR="00684384" w:rsidRDefault="00684384" w:rsidP="000A1854">
            <w:pPr>
              <w:jc w:val="center"/>
            </w:pPr>
            <w:r>
              <w:t>hyperplasia</w:t>
            </w:r>
          </w:p>
        </w:tc>
        <w:tc>
          <w:tcPr>
            <w:tcW w:w="1421" w:type="dxa"/>
            <w:tcBorders>
              <w:left w:val="single" w:sz="4" w:space="0" w:color="FFFFFF" w:themeColor="background1"/>
              <w:bottom w:val="single" w:sz="4" w:space="0" w:color="000000"/>
              <w:right w:val="single" w:sz="4" w:space="0" w:color="FFFFFF" w:themeColor="background1"/>
            </w:tcBorders>
            <w:vAlign w:val="center"/>
          </w:tcPr>
          <w:p w14:paraId="712C516B" w14:textId="2A60E4CD" w:rsidR="00684384" w:rsidRDefault="00684384" w:rsidP="000A1854">
            <w:pPr>
              <w:jc w:val="center"/>
            </w:pPr>
            <w:r>
              <w:t>hyperemia</w:t>
            </w:r>
          </w:p>
        </w:tc>
      </w:tr>
      <w:tr w:rsidR="00684384" w14:paraId="1E197C0D" w14:textId="77777777" w:rsidTr="00DE14F3">
        <w:tc>
          <w:tcPr>
            <w:tcW w:w="1309" w:type="dxa"/>
            <w:vMerge w:val="restart"/>
            <w:tcBorders>
              <w:top w:val="single" w:sz="4" w:space="0" w:color="000000" w:themeColor="text1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32F0F3E" w14:textId="60BEEEBE" w:rsidR="00684384" w:rsidRDefault="00684384" w:rsidP="000A1854">
            <w:pPr>
              <w:jc w:val="center"/>
            </w:pPr>
            <w:r>
              <w:t>control</w:t>
            </w:r>
          </w:p>
        </w:tc>
        <w:tc>
          <w:tcPr>
            <w:tcW w:w="1199" w:type="dxa"/>
            <w:vMerge w:val="restart"/>
            <w:tcBorders>
              <w:top w:val="single" w:sz="4" w:space="0" w:color="000000" w:themeColor="text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F689B7B" w14:textId="35B2BA60" w:rsidR="00684384" w:rsidRDefault="00684384" w:rsidP="000A1854">
            <w:pPr>
              <w:jc w:val="center"/>
            </w:pPr>
            <w:r>
              <w:t>Female</w:t>
            </w:r>
          </w:p>
        </w:tc>
        <w:tc>
          <w:tcPr>
            <w:tcW w:w="1078" w:type="dxa"/>
            <w:tcBorders>
              <w:top w:val="single" w:sz="4" w:space="0" w:color="000000" w:themeColor="text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2C3B39D" w14:textId="1A362C02" w:rsidR="00684384" w:rsidRDefault="00684384" w:rsidP="000A1854">
            <w:pPr>
              <w:jc w:val="center"/>
            </w:pPr>
            <w:r>
              <w:t>1</w:t>
            </w:r>
          </w:p>
        </w:tc>
        <w:tc>
          <w:tcPr>
            <w:tcW w:w="1500" w:type="dxa"/>
            <w:tcBorders>
              <w:top w:val="single" w:sz="4" w:space="0" w:color="000000" w:themeColor="text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B21B557" w14:textId="7D659E23" w:rsidR="00684384" w:rsidRDefault="00684384" w:rsidP="000A1854">
            <w:pPr>
              <w:jc w:val="center"/>
            </w:pPr>
            <w:r w:rsidRPr="00684384">
              <w:t>-</w:t>
            </w:r>
          </w:p>
        </w:tc>
        <w:tc>
          <w:tcPr>
            <w:tcW w:w="1396" w:type="dxa"/>
            <w:tcBorders>
              <w:top w:val="single" w:sz="4" w:space="0" w:color="000000" w:themeColor="text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736CDF5" w14:textId="3E709196" w:rsidR="00684384" w:rsidRDefault="00684384" w:rsidP="000A1854">
            <w:pPr>
              <w:jc w:val="center"/>
            </w:pPr>
            <w:r w:rsidRPr="00684384">
              <w:t>-</w:t>
            </w:r>
          </w:p>
        </w:tc>
        <w:tc>
          <w:tcPr>
            <w:tcW w:w="1447" w:type="dxa"/>
            <w:tcBorders>
              <w:top w:val="single" w:sz="4" w:space="0" w:color="000000" w:themeColor="text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C87F383" w14:textId="7F8DFE7B" w:rsidR="00684384" w:rsidRDefault="00684384" w:rsidP="000A1854">
            <w:pPr>
              <w:jc w:val="center"/>
            </w:pPr>
            <w:r w:rsidRPr="00684384">
              <w:t>-</w:t>
            </w:r>
          </w:p>
        </w:tc>
        <w:tc>
          <w:tcPr>
            <w:tcW w:w="1421" w:type="dxa"/>
            <w:tcBorders>
              <w:top w:val="single" w:sz="4" w:space="0" w:color="000000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695DBAD" w14:textId="0568B078" w:rsidR="00684384" w:rsidRDefault="00684384" w:rsidP="000A1854">
            <w:pPr>
              <w:jc w:val="center"/>
            </w:pPr>
            <w:r w:rsidRPr="00684384">
              <w:t>-</w:t>
            </w:r>
          </w:p>
        </w:tc>
      </w:tr>
      <w:tr w:rsidR="00684384" w14:paraId="4ACF5D79" w14:textId="77777777" w:rsidTr="00331BE8">
        <w:tc>
          <w:tcPr>
            <w:tcW w:w="1309" w:type="dxa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2B8D065" w14:textId="77777777" w:rsidR="00684384" w:rsidRDefault="00684384" w:rsidP="000A1854">
            <w:pPr>
              <w:jc w:val="center"/>
            </w:pPr>
          </w:p>
        </w:tc>
        <w:tc>
          <w:tcPr>
            <w:tcW w:w="1199" w:type="dxa"/>
            <w:vMerge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71F8C15" w14:textId="77777777" w:rsidR="00684384" w:rsidRDefault="00684384" w:rsidP="000A1854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107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0B61695" w14:textId="2B431348" w:rsidR="00684384" w:rsidRDefault="00684384" w:rsidP="000A1854">
            <w:pPr>
              <w:jc w:val="center"/>
            </w:pPr>
            <w:r>
              <w:t>2</w:t>
            </w:r>
          </w:p>
        </w:tc>
        <w:tc>
          <w:tcPr>
            <w:tcW w:w="150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04DCFDB" w14:textId="1C46A1C5" w:rsidR="00684384" w:rsidRDefault="00684384" w:rsidP="000A1854">
            <w:pPr>
              <w:jc w:val="center"/>
            </w:pPr>
            <w:r w:rsidRPr="00684384">
              <w:t>-</w:t>
            </w:r>
          </w:p>
        </w:tc>
        <w:tc>
          <w:tcPr>
            <w:tcW w:w="139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42BD050" w14:textId="5CB8C28E" w:rsidR="00684384" w:rsidRDefault="00684384" w:rsidP="000A1854">
            <w:pPr>
              <w:jc w:val="center"/>
            </w:pPr>
            <w:r w:rsidRPr="00684384">
              <w:t>-</w:t>
            </w:r>
          </w:p>
        </w:tc>
        <w:tc>
          <w:tcPr>
            <w:tcW w:w="144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FE3590B" w14:textId="370CA012" w:rsidR="00684384" w:rsidRDefault="00684384" w:rsidP="000A1854">
            <w:pPr>
              <w:jc w:val="center"/>
            </w:pPr>
            <w:r w:rsidRPr="00684384">
              <w:t>-</w:t>
            </w:r>
          </w:p>
        </w:tc>
        <w:tc>
          <w:tcPr>
            <w:tcW w:w="142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FDBB584" w14:textId="7A65AE40" w:rsidR="00684384" w:rsidRDefault="00684384" w:rsidP="000A1854">
            <w:pPr>
              <w:jc w:val="center"/>
            </w:pPr>
            <w:r w:rsidRPr="00684384">
              <w:t>-</w:t>
            </w:r>
          </w:p>
        </w:tc>
      </w:tr>
      <w:tr w:rsidR="00684384" w14:paraId="1396F785" w14:textId="77777777" w:rsidTr="00331BE8">
        <w:tc>
          <w:tcPr>
            <w:tcW w:w="1309" w:type="dxa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041C09A" w14:textId="77777777" w:rsidR="00684384" w:rsidRDefault="00684384" w:rsidP="000A1854">
            <w:pPr>
              <w:jc w:val="center"/>
            </w:pPr>
          </w:p>
        </w:tc>
        <w:tc>
          <w:tcPr>
            <w:tcW w:w="1199" w:type="dxa"/>
            <w:vMerge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5869F06" w14:textId="77777777" w:rsidR="00684384" w:rsidRDefault="00684384" w:rsidP="000A1854">
            <w:pPr>
              <w:jc w:val="center"/>
            </w:pPr>
          </w:p>
        </w:tc>
        <w:tc>
          <w:tcPr>
            <w:tcW w:w="107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74F9598" w14:textId="474780BB" w:rsidR="00684384" w:rsidRDefault="00684384" w:rsidP="000A1854">
            <w:pPr>
              <w:jc w:val="center"/>
            </w:pPr>
            <w:r>
              <w:t>3</w:t>
            </w:r>
          </w:p>
        </w:tc>
        <w:tc>
          <w:tcPr>
            <w:tcW w:w="150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88F832B" w14:textId="29DAB3AE" w:rsidR="00684384" w:rsidRDefault="00684384" w:rsidP="000A1854">
            <w:pPr>
              <w:jc w:val="center"/>
            </w:pPr>
            <w:r w:rsidRPr="00684384">
              <w:t>-</w:t>
            </w:r>
          </w:p>
        </w:tc>
        <w:tc>
          <w:tcPr>
            <w:tcW w:w="139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4A7E83C" w14:textId="462BD960" w:rsidR="00684384" w:rsidRDefault="00684384" w:rsidP="000A1854">
            <w:pPr>
              <w:jc w:val="center"/>
            </w:pPr>
            <w:r w:rsidRPr="00684384">
              <w:t>-</w:t>
            </w:r>
          </w:p>
        </w:tc>
        <w:tc>
          <w:tcPr>
            <w:tcW w:w="144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884F096" w14:textId="1B3F1670" w:rsidR="00684384" w:rsidRDefault="00684384" w:rsidP="000A1854">
            <w:pPr>
              <w:jc w:val="center"/>
            </w:pPr>
            <w:r w:rsidRPr="00684384">
              <w:t>-</w:t>
            </w:r>
          </w:p>
        </w:tc>
        <w:tc>
          <w:tcPr>
            <w:tcW w:w="142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F0E531A" w14:textId="5E4C8301" w:rsidR="00684384" w:rsidRDefault="00684384" w:rsidP="000A1854">
            <w:pPr>
              <w:jc w:val="center"/>
            </w:pPr>
            <w:r w:rsidRPr="00684384">
              <w:t>-</w:t>
            </w:r>
          </w:p>
        </w:tc>
      </w:tr>
      <w:tr w:rsidR="00684384" w14:paraId="4A580524" w14:textId="77777777" w:rsidTr="00331BE8">
        <w:tc>
          <w:tcPr>
            <w:tcW w:w="1309" w:type="dxa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1A27286" w14:textId="77777777" w:rsidR="00684384" w:rsidRDefault="00684384" w:rsidP="000A1854">
            <w:pPr>
              <w:jc w:val="center"/>
            </w:pPr>
          </w:p>
        </w:tc>
        <w:tc>
          <w:tcPr>
            <w:tcW w:w="1199" w:type="dxa"/>
            <w:vMerge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01043E9" w14:textId="77777777" w:rsidR="00684384" w:rsidRDefault="00684384" w:rsidP="000A1854">
            <w:pPr>
              <w:jc w:val="center"/>
            </w:pPr>
          </w:p>
        </w:tc>
        <w:tc>
          <w:tcPr>
            <w:tcW w:w="107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89D5F8E" w14:textId="1D225C07" w:rsidR="00684384" w:rsidRDefault="00684384" w:rsidP="000A1854">
            <w:pPr>
              <w:jc w:val="center"/>
            </w:pPr>
            <w:r>
              <w:t>4</w:t>
            </w:r>
          </w:p>
        </w:tc>
        <w:tc>
          <w:tcPr>
            <w:tcW w:w="150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B0A3B8E" w14:textId="384A9FAC" w:rsidR="00684384" w:rsidRDefault="00684384" w:rsidP="000A1854">
            <w:pPr>
              <w:jc w:val="center"/>
            </w:pPr>
            <w:r w:rsidRPr="00684384">
              <w:t>-</w:t>
            </w:r>
          </w:p>
        </w:tc>
        <w:tc>
          <w:tcPr>
            <w:tcW w:w="139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29B7E72" w14:textId="21DC48F3" w:rsidR="00684384" w:rsidRDefault="00684384" w:rsidP="000A1854">
            <w:pPr>
              <w:jc w:val="center"/>
            </w:pPr>
            <w:r w:rsidRPr="00684384">
              <w:t>-</w:t>
            </w:r>
          </w:p>
        </w:tc>
        <w:tc>
          <w:tcPr>
            <w:tcW w:w="144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24E964E" w14:textId="1AE76659" w:rsidR="00684384" w:rsidRDefault="00684384" w:rsidP="000A1854">
            <w:pPr>
              <w:jc w:val="center"/>
            </w:pPr>
            <w:r w:rsidRPr="00684384">
              <w:t>-</w:t>
            </w:r>
          </w:p>
        </w:tc>
        <w:tc>
          <w:tcPr>
            <w:tcW w:w="142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BE925B2" w14:textId="3A4E3687" w:rsidR="00684384" w:rsidRDefault="00684384" w:rsidP="000A1854">
            <w:pPr>
              <w:jc w:val="center"/>
            </w:pPr>
            <w:r w:rsidRPr="00684384">
              <w:t>+</w:t>
            </w:r>
          </w:p>
        </w:tc>
      </w:tr>
      <w:tr w:rsidR="00684384" w14:paraId="5F2D39FE" w14:textId="77777777" w:rsidTr="00331BE8">
        <w:tc>
          <w:tcPr>
            <w:tcW w:w="1309" w:type="dxa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DCA0A00" w14:textId="77777777" w:rsidR="00684384" w:rsidRDefault="00684384" w:rsidP="000A1854">
            <w:pPr>
              <w:jc w:val="center"/>
            </w:pPr>
          </w:p>
        </w:tc>
        <w:tc>
          <w:tcPr>
            <w:tcW w:w="1199" w:type="dxa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AEE6643" w14:textId="77777777" w:rsidR="00684384" w:rsidRDefault="00684384" w:rsidP="000A1854">
            <w:pPr>
              <w:jc w:val="center"/>
            </w:pPr>
          </w:p>
        </w:tc>
        <w:tc>
          <w:tcPr>
            <w:tcW w:w="107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AE23DDA" w14:textId="55F62054" w:rsidR="00684384" w:rsidRDefault="00684384" w:rsidP="000A1854">
            <w:pPr>
              <w:jc w:val="center"/>
            </w:pPr>
            <w:r>
              <w:t>5</w:t>
            </w:r>
          </w:p>
        </w:tc>
        <w:tc>
          <w:tcPr>
            <w:tcW w:w="150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6D5DE05" w14:textId="658EBCD8" w:rsidR="00684384" w:rsidRDefault="00684384" w:rsidP="000A1854">
            <w:pPr>
              <w:jc w:val="center"/>
            </w:pPr>
            <w:r w:rsidRPr="00684384">
              <w:t>-</w:t>
            </w:r>
          </w:p>
        </w:tc>
        <w:tc>
          <w:tcPr>
            <w:tcW w:w="139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5B3632C" w14:textId="2FEFA893" w:rsidR="00684384" w:rsidRDefault="00684384" w:rsidP="000A1854">
            <w:pPr>
              <w:jc w:val="center"/>
            </w:pPr>
            <w:r w:rsidRPr="00684384">
              <w:t>-</w:t>
            </w:r>
          </w:p>
        </w:tc>
        <w:tc>
          <w:tcPr>
            <w:tcW w:w="144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DF06467" w14:textId="1822DDC8" w:rsidR="00684384" w:rsidRDefault="00684384" w:rsidP="000A1854">
            <w:pPr>
              <w:jc w:val="center"/>
            </w:pPr>
            <w:r w:rsidRPr="00684384">
              <w:t>-</w:t>
            </w:r>
          </w:p>
        </w:tc>
        <w:tc>
          <w:tcPr>
            <w:tcW w:w="142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A489FF4" w14:textId="0CA2F4FC" w:rsidR="00684384" w:rsidRDefault="00684384" w:rsidP="000A1854">
            <w:pPr>
              <w:jc w:val="center"/>
            </w:pPr>
            <w:r w:rsidRPr="00684384">
              <w:t>-</w:t>
            </w:r>
          </w:p>
        </w:tc>
      </w:tr>
      <w:tr w:rsidR="00684384" w14:paraId="0167ABA8" w14:textId="77777777" w:rsidTr="00331BE8">
        <w:tc>
          <w:tcPr>
            <w:tcW w:w="1309" w:type="dxa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516A3C2" w14:textId="77777777" w:rsidR="00684384" w:rsidRDefault="00684384" w:rsidP="000A1854">
            <w:pPr>
              <w:jc w:val="center"/>
            </w:pPr>
          </w:p>
        </w:tc>
        <w:tc>
          <w:tcPr>
            <w:tcW w:w="1199" w:type="dxa"/>
            <w:vMerge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0952531" w14:textId="77777777" w:rsidR="00684384" w:rsidRDefault="00684384" w:rsidP="000A1854">
            <w:pPr>
              <w:jc w:val="center"/>
            </w:pPr>
          </w:p>
        </w:tc>
        <w:tc>
          <w:tcPr>
            <w:tcW w:w="107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88955C0" w14:textId="5E4318E5" w:rsidR="00684384" w:rsidRDefault="00684384" w:rsidP="000A1854">
            <w:pPr>
              <w:jc w:val="center"/>
            </w:pPr>
            <w:r>
              <w:t>6</w:t>
            </w:r>
          </w:p>
        </w:tc>
        <w:tc>
          <w:tcPr>
            <w:tcW w:w="150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4C088DD" w14:textId="629D2B48" w:rsidR="00684384" w:rsidRDefault="00684384" w:rsidP="000A1854">
            <w:pPr>
              <w:jc w:val="center"/>
            </w:pPr>
            <w:r w:rsidRPr="00684384">
              <w:t>-</w:t>
            </w:r>
          </w:p>
        </w:tc>
        <w:tc>
          <w:tcPr>
            <w:tcW w:w="139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94F6BBD" w14:textId="42924ACA" w:rsidR="00684384" w:rsidRDefault="00684384" w:rsidP="000A1854">
            <w:pPr>
              <w:jc w:val="center"/>
            </w:pPr>
            <w:r w:rsidRPr="00684384">
              <w:t>-</w:t>
            </w:r>
          </w:p>
        </w:tc>
        <w:tc>
          <w:tcPr>
            <w:tcW w:w="144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6E50941" w14:textId="014BF4DD" w:rsidR="00684384" w:rsidRDefault="00684384" w:rsidP="000A1854">
            <w:pPr>
              <w:jc w:val="center"/>
            </w:pPr>
            <w:r w:rsidRPr="00684384">
              <w:t>-</w:t>
            </w:r>
          </w:p>
        </w:tc>
        <w:tc>
          <w:tcPr>
            <w:tcW w:w="142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BA0C30E" w14:textId="59FD6EB7" w:rsidR="00684384" w:rsidRDefault="00684384" w:rsidP="000A1854">
            <w:pPr>
              <w:jc w:val="center"/>
            </w:pPr>
            <w:r w:rsidRPr="00684384">
              <w:t>+</w:t>
            </w:r>
          </w:p>
        </w:tc>
      </w:tr>
      <w:tr w:rsidR="00684384" w14:paraId="3C1A274B" w14:textId="77777777" w:rsidTr="00331BE8">
        <w:tc>
          <w:tcPr>
            <w:tcW w:w="1309" w:type="dxa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1310F05" w14:textId="77777777" w:rsidR="00684384" w:rsidRDefault="00684384" w:rsidP="000A1854">
            <w:pPr>
              <w:jc w:val="center"/>
            </w:pPr>
          </w:p>
        </w:tc>
        <w:tc>
          <w:tcPr>
            <w:tcW w:w="1199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219F521" w14:textId="7AB55977" w:rsidR="00684384" w:rsidRDefault="00684384" w:rsidP="000A1854">
            <w:pPr>
              <w:jc w:val="center"/>
            </w:pPr>
            <w:r>
              <w:t>male</w:t>
            </w:r>
          </w:p>
        </w:tc>
        <w:tc>
          <w:tcPr>
            <w:tcW w:w="107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76E69AD" w14:textId="4F1EF5FD" w:rsidR="00684384" w:rsidRDefault="00684384" w:rsidP="000A1854">
            <w:pPr>
              <w:jc w:val="center"/>
            </w:pPr>
            <w:r>
              <w:t>1</w:t>
            </w:r>
          </w:p>
        </w:tc>
        <w:tc>
          <w:tcPr>
            <w:tcW w:w="150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8DDCECF" w14:textId="6A8D57AB" w:rsidR="00684384" w:rsidRDefault="00684384" w:rsidP="000A1854">
            <w:pPr>
              <w:jc w:val="center"/>
            </w:pPr>
            <w:r w:rsidRPr="00684384">
              <w:t>-</w:t>
            </w:r>
          </w:p>
        </w:tc>
        <w:tc>
          <w:tcPr>
            <w:tcW w:w="139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053C84D" w14:textId="4B6923B8" w:rsidR="00684384" w:rsidRDefault="00684384" w:rsidP="000A1854">
            <w:pPr>
              <w:jc w:val="center"/>
            </w:pPr>
            <w:r w:rsidRPr="00684384">
              <w:t>-</w:t>
            </w:r>
          </w:p>
        </w:tc>
        <w:tc>
          <w:tcPr>
            <w:tcW w:w="144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937D112" w14:textId="1B8C3990" w:rsidR="00684384" w:rsidRDefault="00684384" w:rsidP="000A1854">
            <w:pPr>
              <w:jc w:val="center"/>
            </w:pPr>
            <w:r w:rsidRPr="00684384">
              <w:t>-</w:t>
            </w:r>
          </w:p>
        </w:tc>
        <w:tc>
          <w:tcPr>
            <w:tcW w:w="142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D5C61A0" w14:textId="6D891C7B" w:rsidR="00684384" w:rsidRDefault="00684384" w:rsidP="000A1854">
            <w:pPr>
              <w:jc w:val="center"/>
            </w:pPr>
            <w:r w:rsidRPr="00684384">
              <w:t>-</w:t>
            </w:r>
          </w:p>
        </w:tc>
      </w:tr>
      <w:tr w:rsidR="00684384" w14:paraId="3E0F15C1" w14:textId="77777777" w:rsidTr="00331BE8">
        <w:tc>
          <w:tcPr>
            <w:tcW w:w="1309" w:type="dxa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2623EDD" w14:textId="77777777" w:rsidR="00684384" w:rsidRDefault="00684384" w:rsidP="000A1854">
            <w:pPr>
              <w:jc w:val="center"/>
            </w:pPr>
          </w:p>
        </w:tc>
        <w:tc>
          <w:tcPr>
            <w:tcW w:w="1199" w:type="dxa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E127D3A" w14:textId="77777777" w:rsidR="00684384" w:rsidRDefault="00684384" w:rsidP="000A1854">
            <w:pPr>
              <w:jc w:val="center"/>
            </w:pPr>
          </w:p>
        </w:tc>
        <w:tc>
          <w:tcPr>
            <w:tcW w:w="107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B15A241" w14:textId="71CFBADB" w:rsidR="00684384" w:rsidRDefault="00684384" w:rsidP="000A1854">
            <w:pPr>
              <w:jc w:val="center"/>
            </w:pPr>
            <w:r>
              <w:t>2</w:t>
            </w:r>
          </w:p>
        </w:tc>
        <w:tc>
          <w:tcPr>
            <w:tcW w:w="150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65AE4D9" w14:textId="40168C5A" w:rsidR="00684384" w:rsidRDefault="00684384" w:rsidP="000A1854">
            <w:pPr>
              <w:jc w:val="center"/>
            </w:pPr>
            <w:r w:rsidRPr="00684384">
              <w:t>-</w:t>
            </w:r>
          </w:p>
        </w:tc>
        <w:tc>
          <w:tcPr>
            <w:tcW w:w="139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80A3D50" w14:textId="3C13214D" w:rsidR="00684384" w:rsidRDefault="00684384" w:rsidP="000A1854">
            <w:pPr>
              <w:jc w:val="center"/>
            </w:pPr>
            <w:r w:rsidRPr="00684384">
              <w:t>-</w:t>
            </w:r>
          </w:p>
        </w:tc>
        <w:tc>
          <w:tcPr>
            <w:tcW w:w="144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BDEEFCB" w14:textId="44F16130" w:rsidR="00684384" w:rsidRDefault="00684384" w:rsidP="000A1854">
            <w:pPr>
              <w:jc w:val="center"/>
            </w:pPr>
            <w:r w:rsidRPr="00684384">
              <w:t>-</w:t>
            </w:r>
          </w:p>
        </w:tc>
        <w:tc>
          <w:tcPr>
            <w:tcW w:w="142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2A20E66" w14:textId="7B2A3C96" w:rsidR="00684384" w:rsidRDefault="00684384" w:rsidP="000A1854">
            <w:pPr>
              <w:jc w:val="center"/>
            </w:pPr>
            <w:r w:rsidRPr="00684384">
              <w:t>-</w:t>
            </w:r>
          </w:p>
        </w:tc>
      </w:tr>
      <w:tr w:rsidR="00684384" w14:paraId="3F86B642" w14:textId="77777777" w:rsidTr="00331BE8">
        <w:tc>
          <w:tcPr>
            <w:tcW w:w="1309" w:type="dxa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3C25784" w14:textId="77777777" w:rsidR="00684384" w:rsidRDefault="00684384" w:rsidP="000A1854">
            <w:pPr>
              <w:jc w:val="center"/>
            </w:pPr>
          </w:p>
        </w:tc>
        <w:tc>
          <w:tcPr>
            <w:tcW w:w="1199" w:type="dxa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1A44AF4" w14:textId="77777777" w:rsidR="00684384" w:rsidRDefault="00684384" w:rsidP="000A1854">
            <w:pPr>
              <w:jc w:val="center"/>
            </w:pPr>
          </w:p>
        </w:tc>
        <w:tc>
          <w:tcPr>
            <w:tcW w:w="107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7B21C8C" w14:textId="49405C7E" w:rsidR="00684384" w:rsidRDefault="00684384" w:rsidP="000A1854">
            <w:pPr>
              <w:jc w:val="center"/>
            </w:pPr>
            <w:r>
              <w:t>3</w:t>
            </w:r>
          </w:p>
        </w:tc>
        <w:tc>
          <w:tcPr>
            <w:tcW w:w="150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6DC50FB" w14:textId="1E6331A4" w:rsidR="00684384" w:rsidRDefault="00684384" w:rsidP="000A1854">
            <w:pPr>
              <w:jc w:val="center"/>
            </w:pPr>
            <w:r w:rsidRPr="00684384">
              <w:t>-</w:t>
            </w:r>
          </w:p>
        </w:tc>
        <w:tc>
          <w:tcPr>
            <w:tcW w:w="139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D1B5498" w14:textId="5E7430D3" w:rsidR="00684384" w:rsidRDefault="00684384" w:rsidP="000A1854">
            <w:pPr>
              <w:jc w:val="center"/>
            </w:pPr>
            <w:r w:rsidRPr="00684384">
              <w:t>-</w:t>
            </w:r>
          </w:p>
        </w:tc>
        <w:tc>
          <w:tcPr>
            <w:tcW w:w="144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C8939E4" w14:textId="2A81FD19" w:rsidR="00684384" w:rsidRDefault="00684384" w:rsidP="000A1854">
            <w:pPr>
              <w:jc w:val="center"/>
            </w:pPr>
            <w:r w:rsidRPr="00684384">
              <w:t>-</w:t>
            </w:r>
          </w:p>
        </w:tc>
        <w:tc>
          <w:tcPr>
            <w:tcW w:w="142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77E9E2C" w14:textId="57D777E1" w:rsidR="00684384" w:rsidRDefault="00684384" w:rsidP="000A1854">
            <w:pPr>
              <w:jc w:val="center"/>
            </w:pPr>
            <w:r w:rsidRPr="00684384">
              <w:t>-</w:t>
            </w:r>
          </w:p>
        </w:tc>
      </w:tr>
      <w:tr w:rsidR="00684384" w14:paraId="73F1CB0D" w14:textId="77777777" w:rsidTr="00331BE8">
        <w:tc>
          <w:tcPr>
            <w:tcW w:w="1309" w:type="dxa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E0AC543" w14:textId="77777777" w:rsidR="00684384" w:rsidRDefault="00684384" w:rsidP="000A1854">
            <w:pPr>
              <w:jc w:val="center"/>
            </w:pPr>
          </w:p>
        </w:tc>
        <w:tc>
          <w:tcPr>
            <w:tcW w:w="1199" w:type="dxa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E3E7986" w14:textId="77777777" w:rsidR="00684384" w:rsidRDefault="00684384" w:rsidP="000A1854">
            <w:pPr>
              <w:jc w:val="center"/>
            </w:pPr>
          </w:p>
        </w:tc>
        <w:tc>
          <w:tcPr>
            <w:tcW w:w="107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63A698E" w14:textId="45292E35" w:rsidR="00684384" w:rsidRDefault="00684384" w:rsidP="000A1854">
            <w:pPr>
              <w:jc w:val="center"/>
            </w:pPr>
            <w:r>
              <w:t>4</w:t>
            </w:r>
          </w:p>
        </w:tc>
        <w:tc>
          <w:tcPr>
            <w:tcW w:w="150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DC8EFE1" w14:textId="001EDDBD" w:rsidR="00684384" w:rsidRDefault="00684384" w:rsidP="000A1854">
            <w:pPr>
              <w:jc w:val="center"/>
            </w:pPr>
            <w:r w:rsidRPr="00684384">
              <w:t>-</w:t>
            </w:r>
          </w:p>
        </w:tc>
        <w:tc>
          <w:tcPr>
            <w:tcW w:w="139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0A781A6" w14:textId="3B2D5DD3" w:rsidR="00684384" w:rsidRDefault="00684384" w:rsidP="000A1854">
            <w:pPr>
              <w:jc w:val="center"/>
            </w:pPr>
            <w:r w:rsidRPr="00684384">
              <w:t>-</w:t>
            </w:r>
          </w:p>
        </w:tc>
        <w:tc>
          <w:tcPr>
            <w:tcW w:w="144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525A155" w14:textId="56752A0A" w:rsidR="00684384" w:rsidRDefault="00684384" w:rsidP="000A1854">
            <w:pPr>
              <w:jc w:val="center"/>
            </w:pPr>
            <w:r w:rsidRPr="00684384">
              <w:t>-</w:t>
            </w:r>
          </w:p>
        </w:tc>
        <w:tc>
          <w:tcPr>
            <w:tcW w:w="142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FAB2686" w14:textId="67DAA74F" w:rsidR="00684384" w:rsidRDefault="00684384" w:rsidP="000A1854">
            <w:pPr>
              <w:jc w:val="center"/>
            </w:pPr>
            <w:r w:rsidRPr="00684384">
              <w:t>-</w:t>
            </w:r>
          </w:p>
        </w:tc>
      </w:tr>
      <w:tr w:rsidR="00684384" w14:paraId="6752BA79" w14:textId="77777777" w:rsidTr="00331BE8">
        <w:tc>
          <w:tcPr>
            <w:tcW w:w="1309" w:type="dxa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E07B2E7" w14:textId="77777777" w:rsidR="00684384" w:rsidRDefault="00684384" w:rsidP="000A1854">
            <w:pPr>
              <w:jc w:val="center"/>
            </w:pPr>
          </w:p>
        </w:tc>
        <w:tc>
          <w:tcPr>
            <w:tcW w:w="1199" w:type="dxa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8670117" w14:textId="77777777" w:rsidR="00684384" w:rsidRDefault="00684384" w:rsidP="000A1854">
            <w:pPr>
              <w:jc w:val="center"/>
            </w:pPr>
          </w:p>
        </w:tc>
        <w:tc>
          <w:tcPr>
            <w:tcW w:w="107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542CD4F" w14:textId="57DE7853" w:rsidR="00684384" w:rsidRDefault="00684384" w:rsidP="000A1854">
            <w:pPr>
              <w:jc w:val="center"/>
            </w:pPr>
            <w:r>
              <w:t>5</w:t>
            </w:r>
          </w:p>
        </w:tc>
        <w:tc>
          <w:tcPr>
            <w:tcW w:w="150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2A1998A" w14:textId="7BEDED26" w:rsidR="00684384" w:rsidRDefault="00684384" w:rsidP="000A1854">
            <w:pPr>
              <w:jc w:val="center"/>
            </w:pPr>
            <w:r w:rsidRPr="00684384">
              <w:t>-</w:t>
            </w:r>
          </w:p>
        </w:tc>
        <w:tc>
          <w:tcPr>
            <w:tcW w:w="139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C8BEFDD" w14:textId="71AFD618" w:rsidR="00684384" w:rsidRDefault="00684384" w:rsidP="000A1854">
            <w:pPr>
              <w:jc w:val="center"/>
            </w:pPr>
            <w:r w:rsidRPr="00684384">
              <w:t>-</w:t>
            </w:r>
          </w:p>
        </w:tc>
        <w:tc>
          <w:tcPr>
            <w:tcW w:w="144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F7DDBFB" w14:textId="01B54A56" w:rsidR="00684384" w:rsidRDefault="00684384" w:rsidP="000A1854">
            <w:pPr>
              <w:jc w:val="center"/>
            </w:pPr>
            <w:r w:rsidRPr="00684384">
              <w:t>-</w:t>
            </w:r>
          </w:p>
        </w:tc>
        <w:tc>
          <w:tcPr>
            <w:tcW w:w="142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A6D1F33" w14:textId="22F18336" w:rsidR="00684384" w:rsidRDefault="00684384" w:rsidP="000A1854">
            <w:pPr>
              <w:jc w:val="center"/>
            </w:pPr>
            <w:r w:rsidRPr="00684384">
              <w:t>-</w:t>
            </w:r>
          </w:p>
        </w:tc>
      </w:tr>
      <w:tr w:rsidR="00684384" w14:paraId="2764BE90" w14:textId="77777777" w:rsidTr="00331BE8">
        <w:tc>
          <w:tcPr>
            <w:tcW w:w="1309" w:type="dxa"/>
            <w:vMerge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BC890B7" w14:textId="77777777" w:rsidR="00684384" w:rsidRDefault="00684384" w:rsidP="000A1854">
            <w:pPr>
              <w:jc w:val="center"/>
            </w:pPr>
          </w:p>
        </w:tc>
        <w:tc>
          <w:tcPr>
            <w:tcW w:w="1199" w:type="dxa"/>
            <w:vMerge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864B7BE" w14:textId="77777777" w:rsidR="00684384" w:rsidRDefault="00684384" w:rsidP="000A1854">
            <w:pPr>
              <w:jc w:val="center"/>
            </w:pPr>
          </w:p>
        </w:tc>
        <w:tc>
          <w:tcPr>
            <w:tcW w:w="107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1D79262" w14:textId="0CBAF686" w:rsidR="00684384" w:rsidRDefault="00684384" w:rsidP="000A1854">
            <w:pPr>
              <w:jc w:val="center"/>
            </w:pPr>
            <w:r>
              <w:t>6</w:t>
            </w:r>
          </w:p>
        </w:tc>
        <w:tc>
          <w:tcPr>
            <w:tcW w:w="150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AE99FDC" w14:textId="26436A6A" w:rsidR="00684384" w:rsidRDefault="00684384" w:rsidP="000A1854">
            <w:pPr>
              <w:jc w:val="center"/>
            </w:pPr>
            <w:r w:rsidRPr="00684384">
              <w:t>-</w:t>
            </w:r>
          </w:p>
        </w:tc>
        <w:tc>
          <w:tcPr>
            <w:tcW w:w="139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FA6785E" w14:textId="03562D0B" w:rsidR="00684384" w:rsidRDefault="00684384" w:rsidP="000A1854">
            <w:pPr>
              <w:jc w:val="center"/>
            </w:pPr>
            <w:r w:rsidRPr="00684384">
              <w:t>-</w:t>
            </w:r>
          </w:p>
        </w:tc>
        <w:tc>
          <w:tcPr>
            <w:tcW w:w="144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0645F88" w14:textId="1C0AABE1" w:rsidR="00684384" w:rsidRDefault="00684384" w:rsidP="000A1854">
            <w:pPr>
              <w:jc w:val="center"/>
            </w:pPr>
            <w:r w:rsidRPr="00684384">
              <w:t>-</w:t>
            </w:r>
          </w:p>
        </w:tc>
        <w:tc>
          <w:tcPr>
            <w:tcW w:w="142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5B18C6B" w14:textId="6070A902" w:rsidR="00684384" w:rsidRDefault="00684384" w:rsidP="000A1854">
            <w:pPr>
              <w:jc w:val="center"/>
            </w:pPr>
            <w:r w:rsidRPr="00684384">
              <w:t>-</w:t>
            </w:r>
          </w:p>
        </w:tc>
      </w:tr>
      <w:tr w:rsidR="000A1854" w14:paraId="2415482C" w14:textId="77777777" w:rsidTr="000A1854">
        <w:tc>
          <w:tcPr>
            <w:tcW w:w="1309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6C48E5CB" w14:textId="29FA0DE3" w:rsidR="000A1854" w:rsidRDefault="000A1854" w:rsidP="000A1854">
            <w:pPr>
              <w:jc w:val="center"/>
            </w:pPr>
            <w:r>
              <w:t>Opium</w:t>
            </w:r>
          </w:p>
        </w:tc>
        <w:tc>
          <w:tcPr>
            <w:tcW w:w="1199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43A47C0E" w14:textId="1A1AA462" w:rsidR="000A1854" w:rsidRDefault="000A1854" w:rsidP="000A1854">
            <w:pPr>
              <w:jc w:val="center"/>
            </w:pPr>
            <w:r>
              <w:t>Female</w:t>
            </w:r>
          </w:p>
        </w:tc>
        <w:tc>
          <w:tcPr>
            <w:tcW w:w="107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183800BA" w14:textId="7031C361" w:rsidR="000A1854" w:rsidRDefault="000A1854" w:rsidP="000A1854">
            <w:pPr>
              <w:jc w:val="center"/>
            </w:pPr>
            <w:r>
              <w:t>1</w:t>
            </w:r>
          </w:p>
        </w:tc>
        <w:tc>
          <w:tcPr>
            <w:tcW w:w="150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378098AB" w14:textId="4F735C96" w:rsidR="000A1854" w:rsidRPr="00684384" w:rsidRDefault="000A1854" w:rsidP="000A1854">
            <w:pPr>
              <w:jc w:val="center"/>
            </w:pPr>
            <w:r w:rsidRPr="00684384">
              <w:t>-</w:t>
            </w:r>
          </w:p>
        </w:tc>
        <w:tc>
          <w:tcPr>
            <w:tcW w:w="139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5B6D9B55" w14:textId="17B3D311" w:rsidR="000A1854" w:rsidRPr="00684384" w:rsidRDefault="000A1854" w:rsidP="000A1854">
            <w:pPr>
              <w:jc w:val="center"/>
            </w:pPr>
            <w:r w:rsidRPr="00684384">
              <w:t>+</w:t>
            </w:r>
          </w:p>
        </w:tc>
        <w:tc>
          <w:tcPr>
            <w:tcW w:w="144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16ECE319" w14:textId="68B4EE38" w:rsidR="000A1854" w:rsidRPr="00684384" w:rsidRDefault="000A1854" w:rsidP="000A1854">
            <w:pPr>
              <w:jc w:val="center"/>
            </w:pPr>
            <w:r w:rsidRPr="00684384">
              <w:t>-</w:t>
            </w:r>
          </w:p>
        </w:tc>
        <w:tc>
          <w:tcPr>
            <w:tcW w:w="142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18D0FA0B" w14:textId="0023B948" w:rsidR="000A1854" w:rsidRPr="00684384" w:rsidRDefault="000A1854" w:rsidP="000A1854">
            <w:pPr>
              <w:jc w:val="center"/>
            </w:pPr>
            <w:r w:rsidRPr="00684384">
              <w:t>+</w:t>
            </w:r>
          </w:p>
        </w:tc>
      </w:tr>
      <w:tr w:rsidR="000A1854" w14:paraId="33160017" w14:textId="77777777" w:rsidTr="000A1854">
        <w:tc>
          <w:tcPr>
            <w:tcW w:w="1309" w:type="dxa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5F7E8118" w14:textId="77777777" w:rsidR="000A1854" w:rsidRDefault="000A1854" w:rsidP="000A1854">
            <w:pPr>
              <w:jc w:val="center"/>
            </w:pPr>
          </w:p>
        </w:tc>
        <w:tc>
          <w:tcPr>
            <w:tcW w:w="1199" w:type="dxa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132B7001" w14:textId="77777777" w:rsidR="000A1854" w:rsidRDefault="000A1854" w:rsidP="000A1854">
            <w:pPr>
              <w:jc w:val="center"/>
            </w:pPr>
          </w:p>
        </w:tc>
        <w:tc>
          <w:tcPr>
            <w:tcW w:w="107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04749AA0" w14:textId="40214504" w:rsidR="000A1854" w:rsidRDefault="000A1854" w:rsidP="000A1854">
            <w:pPr>
              <w:jc w:val="center"/>
            </w:pPr>
            <w:r>
              <w:t>2</w:t>
            </w:r>
          </w:p>
        </w:tc>
        <w:tc>
          <w:tcPr>
            <w:tcW w:w="150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085CB1D0" w14:textId="7587B7F3" w:rsidR="000A1854" w:rsidRPr="00684384" w:rsidRDefault="000A1854" w:rsidP="000A1854">
            <w:pPr>
              <w:jc w:val="center"/>
            </w:pPr>
            <w:r w:rsidRPr="00684384">
              <w:t>+</w:t>
            </w:r>
          </w:p>
        </w:tc>
        <w:tc>
          <w:tcPr>
            <w:tcW w:w="139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671E2930" w14:textId="72A8D957" w:rsidR="000A1854" w:rsidRPr="00684384" w:rsidRDefault="000A1854" w:rsidP="000A1854">
            <w:pPr>
              <w:jc w:val="center"/>
            </w:pPr>
            <w:r w:rsidRPr="00684384">
              <w:t>-</w:t>
            </w:r>
          </w:p>
        </w:tc>
        <w:tc>
          <w:tcPr>
            <w:tcW w:w="144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0B1F1239" w14:textId="52A6D4C4" w:rsidR="000A1854" w:rsidRPr="00684384" w:rsidRDefault="000A1854" w:rsidP="000A1854">
            <w:pPr>
              <w:jc w:val="center"/>
            </w:pPr>
            <w:r w:rsidRPr="00684384">
              <w:t>-</w:t>
            </w:r>
          </w:p>
        </w:tc>
        <w:tc>
          <w:tcPr>
            <w:tcW w:w="142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420ACAE1" w14:textId="653D4E46" w:rsidR="000A1854" w:rsidRPr="00684384" w:rsidRDefault="000A1854" w:rsidP="000A1854">
            <w:pPr>
              <w:jc w:val="center"/>
            </w:pPr>
            <w:r w:rsidRPr="00684384">
              <w:t>-</w:t>
            </w:r>
          </w:p>
        </w:tc>
      </w:tr>
      <w:tr w:rsidR="000A1854" w14:paraId="136BBCBE" w14:textId="77777777" w:rsidTr="000A1854">
        <w:tc>
          <w:tcPr>
            <w:tcW w:w="1309" w:type="dxa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6E0E50D6" w14:textId="77777777" w:rsidR="000A1854" w:rsidRDefault="000A1854" w:rsidP="000A1854">
            <w:pPr>
              <w:jc w:val="center"/>
            </w:pPr>
          </w:p>
        </w:tc>
        <w:tc>
          <w:tcPr>
            <w:tcW w:w="1199" w:type="dxa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364023D2" w14:textId="77777777" w:rsidR="000A1854" w:rsidRDefault="000A1854" w:rsidP="000A1854">
            <w:pPr>
              <w:jc w:val="center"/>
            </w:pPr>
          </w:p>
        </w:tc>
        <w:tc>
          <w:tcPr>
            <w:tcW w:w="107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55AAEF5A" w14:textId="57619021" w:rsidR="000A1854" w:rsidRDefault="000A1854" w:rsidP="000A1854">
            <w:pPr>
              <w:jc w:val="center"/>
            </w:pPr>
            <w:r>
              <w:t>3</w:t>
            </w:r>
          </w:p>
        </w:tc>
        <w:tc>
          <w:tcPr>
            <w:tcW w:w="150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19AD3527" w14:textId="7BF0C2EB" w:rsidR="000A1854" w:rsidRPr="00684384" w:rsidRDefault="000A1854" w:rsidP="000A1854">
            <w:pPr>
              <w:jc w:val="center"/>
            </w:pPr>
            <w:r w:rsidRPr="00684384">
              <w:t>-</w:t>
            </w:r>
          </w:p>
        </w:tc>
        <w:tc>
          <w:tcPr>
            <w:tcW w:w="139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24DCCA66" w14:textId="5E72BC5D" w:rsidR="000A1854" w:rsidRPr="00684384" w:rsidRDefault="000A1854" w:rsidP="000A1854">
            <w:pPr>
              <w:jc w:val="center"/>
            </w:pPr>
            <w:r w:rsidRPr="00684384">
              <w:t>-</w:t>
            </w:r>
          </w:p>
        </w:tc>
        <w:tc>
          <w:tcPr>
            <w:tcW w:w="144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454D6B7E" w14:textId="72B11386" w:rsidR="000A1854" w:rsidRPr="00684384" w:rsidRDefault="000A1854" w:rsidP="000A1854">
            <w:pPr>
              <w:jc w:val="center"/>
            </w:pPr>
            <w:r w:rsidRPr="00684384">
              <w:t>-</w:t>
            </w:r>
          </w:p>
        </w:tc>
        <w:tc>
          <w:tcPr>
            <w:tcW w:w="142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4621A2B4" w14:textId="0E46F06C" w:rsidR="000A1854" w:rsidRPr="00684384" w:rsidRDefault="000A1854" w:rsidP="000A1854">
            <w:pPr>
              <w:jc w:val="center"/>
            </w:pPr>
            <w:r w:rsidRPr="00684384">
              <w:t>-</w:t>
            </w:r>
          </w:p>
        </w:tc>
      </w:tr>
      <w:tr w:rsidR="000A1854" w14:paraId="7ED3B891" w14:textId="77777777" w:rsidTr="000A1854">
        <w:tc>
          <w:tcPr>
            <w:tcW w:w="1309" w:type="dxa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27348756" w14:textId="77777777" w:rsidR="000A1854" w:rsidRDefault="000A1854" w:rsidP="000A1854">
            <w:pPr>
              <w:jc w:val="center"/>
            </w:pPr>
          </w:p>
        </w:tc>
        <w:tc>
          <w:tcPr>
            <w:tcW w:w="1199" w:type="dxa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2538BE91" w14:textId="77777777" w:rsidR="000A1854" w:rsidRDefault="000A1854" w:rsidP="000A1854">
            <w:pPr>
              <w:jc w:val="center"/>
            </w:pPr>
          </w:p>
        </w:tc>
        <w:tc>
          <w:tcPr>
            <w:tcW w:w="107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0CF38FBB" w14:textId="54E32E7C" w:rsidR="000A1854" w:rsidRDefault="000A1854" w:rsidP="000A1854">
            <w:pPr>
              <w:jc w:val="center"/>
            </w:pPr>
            <w:r>
              <w:t>4</w:t>
            </w:r>
          </w:p>
        </w:tc>
        <w:tc>
          <w:tcPr>
            <w:tcW w:w="150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76DD9E3F" w14:textId="528212B6" w:rsidR="000A1854" w:rsidRPr="00684384" w:rsidRDefault="000A1854" w:rsidP="000A1854">
            <w:pPr>
              <w:jc w:val="center"/>
            </w:pPr>
            <w:r w:rsidRPr="00684384">
              <w:t>-</w:t>
            </w:r>
          </w:p>
        </w:tc>
        <w:tc>
          <w:tcPr>
            <w:tcW w:w="139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2F0CC243" w14:textId="6314A1CA" w:rsidR="000A1854" w:rsidRPr="00684384" w:rsidRDefault="000A1854" w:rsidP="000A1854">
            <w:pPr>
              <w:jc w:val="center"/>
            </w:pPr>
            <w:r w:rsidRPr="00684384">
              <w:t>-</w:t>
            </w:r>
          </w:p>
        </w:tc>
        <w:tc>
          <w:tcPr>
            <w:tcW w:w="144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1785430F" w14:textId="298F9BC6" w:rsidR="000A1854" w:rsidRPr="00684384" w:rsidRDefault="000A1854" w:rsidP="000A1854">
            <w:pPr>
              <w:jc w:val="center"/>
            </w:pPr>
            <w:r w:rsidRPr="00684384">
              <w:t>-</w:t>
            </w:r>
          </w:p>
        </w:tc>
        <w:tc>
          <w:tcPr>
            <w:tcW w:w="142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6E6A4B32" w14:textId="0557C929" w:rsidR="000A1854" w:rsidRPr="00684384" w:rsidRDefault="000A1854" w:rsidP="000A1854">
            <w:pPr>
              <w:jc w:val="center"/>
            </w:pPr>
            <w:r w:rsidRPr="00684384">
              <w:t>-</w:t>
            </w:r>
          </w:p>
        </w:tc>
      </w:tr>
      <w:tr w:rsidR="000A1854" w14:paraId="3F9526B5" w14:textId="77777777" w:rsidTr="000A1854">
        <w:tc>
          <w:tcPr>
            <w:tcW w:w="1309" w:type="dxa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1B5C992D" w14:textId="77777777" w:rsidR="000A1854" w:rsidRDefault="000A1854" w:rsidP="000A1854">
            <w:pPr>
              <w:jc w:val="center"/>
            </w:pPr>
          </w:p>
        </w:tc>
        <w:tc>
          <w:tcPr>
            <w:tcW w:w="1199" w:type="dxa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4A6D089F" w14:textId="77777777" w:rsidR="000A1854" w:rsidRDefault="000A1854" w:rsidP="000A1854">
            <w:pPr>
              <w:jc w:val="center"/>
            </w:pPr>
          </w:p>
        </w:tc>
        <w:tc>
          <w:tcPr>
            <w:tcW w:w="107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53F09B38" w14:textId="2A7B257D" w:rsidR="000A1854" w:rsidRDefault="000A1854" w:rsidP="000A1854">
            <w:pPr>
              <w:jc w:val="center"/>
            </w:pPr>
            <w:r>
              <w:t>5</w:t>
            </w:r>
          </w:p>
        </w:tc>
        <w:tc>
          <w:tcPr>
            <w:tcW w:w="150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507F9CEB" w14:textId="13CCCF49" w:rsidR="000A1854" w:rsidRPr="00684384" w:rsidRDefault="000A1854" w:rsidP="000A1854">
            <w:pPr>
              <w:jc w:val="center"/>
            </w:pPr>
            <w:r w:rsidRPr="00684384">
              <w:t>-</w:t>
            </w:r>
          </w:p>
        </w:tc>
        <w:tc>
          <w:tcPr>
            <w:tcW w:w="139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4AB3BA96" w14:textId="3338EF7F" w:rsidR="000A1854" w:rsidRPr="00684384" w:rsidRDefault="000A1854" w:rsidP="000A1854">
            <w:pPr>
              <w:jc w:val="center"/>
            </w:pPr>
            <w:r w:rsidRPr="00684384">
              <w:t>+</w:t>
            </w:r>
          </w:p>
        </w:tc>
        <w:tc>
          <w:tcPr>
            <w:tcW w:w="144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6C09F6D0" w14:textId="2A48BC05" w:rsidR="000A1854" w:rsidRPr="00684384" w:rsidRDefault="000A1854" w:rsidP="000A1854">
            <w:pPr>
              <w:jc w:val="center"/>
            </w:pPr>
            <w:r w:rsidRPr="00684384">
              <w:t>-</w:t>
            </w:r>
          </w:p>
        </w:tc>
        <w:tc>
          <w:tcPr>
            <w:tcW w:w="142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554E8019" w14:textId="4361E056" w:rsidR="000A1854" w:rsidRPr="00684384" w:rsidRDefault="000A1854" w:rsidP="000A1854">
            <w:pPr>
              <w:jc w:val="center"/>
            </w:pPr>
            <w:r w:rsidRPr="00684384">
              <w:t>-</w:t>
            </w:r>
          </w:p>
        </w:tc>
      </w:tr>
      <w:tr w:rsidR="000A1854" w14:paraId="55348F94" w14:textId="77777777" w:rsidTr="000A1854">
        <w:tc>
          <w:tcPr>
            <w:tcW w:w="1309" w:type="dxa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57FACF9C" w14:textId="77777777" w:rsidR="000A1854" w:rsidRDefault="000A1854" w:rsidP="000A1854">
            <w:pPr>
              <w:jc w:val="center"/>
            </w:pPr>
          </w:p>
        </w:tc>
        <w:tc>
          <w:tcPr>
            <w:tcW w:w="1199" w:type="dxa"/>
            <w:vMerge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4BFB760D" w14:textId="77777777" w:rsidR="000A1854" w:rsidRDefault="000A1854" w:rsidP="000A1854">
            <w:pPr>
              <w:jc w:val="center"/>
            </w:pPr>
          </w:p>
        </w:tc>
        <w:tc>
          <w:tcPr>
            <w:tcW w:w="107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08ECBD86" w14:textId="5159E91A" w:rsidR="000A1854" w:rsidRDefault="000A1854" w:rsidP="000A1854">
            <w:pPr>
              <w:jc w:val="center"/>
            </w:pPr>
            <w:r>
              <w:t>6</w:t>
            </w:r>
          </w:p>
        </w:tc>
        <w:tc>
          <w:tcPr>
            <w:tcW w:w="150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7D2F6743" w14:textId="1CE818E3" w:rsidR="000A1854" w:rsidRPr="00684384" w:rsidRDefault="000A1854" w:rsidP="000A1854">
            <w:pPr>
              <w:jc w:val="center"/>
            </w:pPr>
            <w:r w:rsidRPr="00684384">
              <w:t>-</w:t>
            </w:r>
          </w:p>
        </w:tc>
        <w:tc>
          <w:tcPr>
            <w:tcW w:w="139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1E996E47" w14:textId="0F0F878C" w:rsidR="000A1854" w:rsidRPr="00684384" w:rsidRDefault="000A1854" w:rsidP="000A1854">
            <w:pPr>
              <w:jc w:val="center"/>
            </w:pPr>
            <w:r w:rsidRPr="00684384">
              <w:t>-</w:t>
            </w:r>
          </w:p>
        </w:tc>
        <w:tc>
          <w:tcPr>
            <w:tcW w:w="144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7F2853DC" w14:textId="61CFB97C" w:rsidR="000A1854" w:rsidRPr="00684384" w:rsidRDefault="000A1854" w:rsidP="000A1854">
            <w:pPr>
              <w:jc w:val="center"/>
            </w:pPr>
            <w:r w:rsidRPr="00684384">
              <w:t>+</w:t>
            </w:r>
          </w:p>
        </w:tc>
        <w:tc>
          <w:tcPr>
            <w:tcW w:w="142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4926165B" w14:textId="790BA9A7" w:rsidR="000A1854" w:rsidRPr="00684384" w:rsidRDefault="000A1854" w:rsidP="000A1854">
            <w:pPr>
              <w:jc w:val="center"/>
            </w:pPr>
            <w:r w:rsidRPr="00684384">
              <w:t>-</w:t>
            </w:r>
          </w:p>
        </w:tc>
      </w:tr>
      <w:tr w:rsidR="000A1854" w14:paraId="23DBDF47" w14:textId="77777777" w:rsidTr="000A1854">
        <w:tc>
          <w:tcPr>
            <w:tcW w:w="1309" w:type="dxa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5C74F788" w14:textId="77777777" w:rsidR="000A1854" w:rsidRDefault="000A1854" w:rsidP="000A1854">
            <w:pPr>
              <w:jc w:val="center"/>
            </w:pPr>
          </w:p>
        </w:tc>
        <w:tc>
          <w:tcPr>
            <w:tcW w:w="1199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0E490349" w14:textId="0B210983" w:rsidR="000A1854" w:rsidRDefault="000A1854" w:rsidP="000A1854">
            <w:pPr>
              <w:jc w:val="center"/>
            </w:pPr>
            <w:r>
              <w:t>male</w:t>
            </w:r>
          </w:p>
        </w:tc>
        <w:tc>
          <w:tcPr>
            <w:tcW w:w="107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220FCA0F" w14:textId="0150693C" w:rsidR="000A1854" w:rsidRDefault="000A1854" w:rsidP="000A1854">
            <w:pPr>
              <w:jc w:val="center"/>
            </w:pPr>
            <w:r>
              <w:t>1</w:t>
            </w:r>
          </w:p>
        </w:tc>
        <w:tc>
          <w:tcPr>
            <w:tcW w:w="150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52C76050" w14:textId="4F78632E" w:rsidR="000A1854" w:rsidRPr="00684384" w:rsidRDefault="000A1854" w:rsidP="000A1854">
            <w:pPr>
              <w:jc w:val="center"/>
            </w:pPr>
            <w:r w:rsidRPr="00684384">
              <w:t>-</w:t>
            </w:r>
          </w:p>
        </w:tc>
        <w:tc>
          <w:tcPr>
            <w:tcW w:w="139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45C6C61D" w14:textId="5881AAC2" w:rsidR="000A1854" w:rsidRPr="00684384" w:rsidRDefault="000A1854" w:rsidP="000A1854">
            <w:pPr>
              <w:jc w:val="center"/>
            </w:pPr>
            <w:r w:rsidRPr="00684384">
              <w:t>++++</w:t>
            </w:r>
          </w:p>
        </w:tc>
        <w:tc>
          <w:tcPr>
            <w:tcW w:w="144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75AB1355" w14:textId="0180C686" w:rsidR="000A1854" w:rsidRPr="00684384" w:rsidRDefault="000A1854" w:rsidP="000A1854">
            <w:pPr>
              <w:jc w:val="center"/>
            </w:pPr>
            <w:r w:rsidRPr="00684384">
              <w:t>-</w:t>
            </w:r>
          </w:p>
        </w:tc>
        <w:tc>
          <w:tcPr>
            <w:tcW w:w="142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3F11AB0D" w14:textId="444CA153" w:rsidR="000A1854" w:rsidRPr="00684384" w:rsidRDefault="000A1854" w:rsidP="000A1854">
            <w:pPr>
              <w:jc w:val="center"/>
            </w:pPr>
            <w:r w:rsidRPr="00684384">
              <w:t>-</w:t>
            </w:r>
          </w:p>
        </w:tc>
      </w:tr>
      <w:tr w:rsidR="000A1854" w14:paraId="43A83325" w14:textId="77777777" w:rsidTr="000A1854">
        <w:tc>
          <w:tcPr>
            <w:tcW w:w="1309" w:type="dxa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45115A32" w14:textId="77777777" w:rsidR="000A1854" w:rsidRDefault="000A1854" w:rsidP="000A1854">
            <w:pPr>
              <w:jc w:val="center"/>
            </w:pPr>
          </w:p>
        </w:tc>
        <w:tc>
          <w:tcPr>
            <w:tcW w:w="1199" w:type="dxa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45BDFADE" w14:textId="77777777" w:rsidR="000A1854" w:rsidRDefault="000A1854" w:rsidP="000A1854">
            <w:pPr>
              <w:jc w:val="center"/>
            </w:pPr>
          </w:p>
        </w:tc>
        <w:tc>
          <w:tcPr>
            <w:tcW w:w="107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244DF429" w14:textId="04E1CDA9" w:rsidR="000A1854" w:rsidRDefault="000A1854" w:rsidP="000A1854">
            <w:pPr>
              <w:jc w:val="center"/>
            </w:pPr>
            <w:r>
              <w:t>2</w:t>
            </w:r>
          </w:p>
        </w:tc>
        <w:tc>
          <w:tcPr>
            <w:tcW w:w="150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5D9C96BE" w14:textId="2324DC89" w:rsidR="000A1854" w:rsidRPr="00684384" w:rsidRDefault="000A1854" w:rsidP="000A1854">
            <w:pPr>
              <w:jc w:val="center"/>
            </w:pPr>
            <w:r w:rsidRPr="00684384">
              <w:t>-</w:t>
            </w:r>
          </w:p>
        </w:tc>
        <w:tc>
          <w:tcPr>
            <w:tcW w:w="139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5B4FECA9" w14:textId="582D290B" w:rsidR="000A1854" w:rsidRPr="00684384" w:rsidRDefault="000A1854" w:rsidP="000A1854">
            <w:pPr>
              <w:jc w:val="center"/>
            </w:pPr>
            <w:r w:rsidRPr="00684384">
              <w:t>+++</w:t>
            </w:r>
          </w:p>
        </w:tc>
        <w:tc>
          <w:tcPr>
            <w:tcW w:w="144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2436EFFB" w14:textId="578C6A74" w:rsidR="000A1854" w:rsidRPr="00684384" w:rsidRDefault="000A1854" w:rsidP="000A1854">
            <w:pPr>
              <w:jc w:val="center"/>
            </w:pPr>
            <w:r w:rsidRPr="00684384">
              <w:t>-</w:t>
            </w:r>
          </w:p>
        </w:tc>
        <w:tc>
          <w:tcPr>
            <w:tcW w:w="142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6AA128D4" w14:textId="40DCCDB7" w:rsidR="000A1854" w:rsidRPr="00684384" w:rsidRDefault="000A1854" w:rsidP="000A1854">
            <w:pPr>
              <w:jc w:val="center"/>
            </w:pPr>
            <w:r w:rsidRPr="00684384">
              <w:t>-</w:t>
            </w:r>
          </w:p>
        </w:tc>
      </w:tr>
      <w:tr w:rsidR="000A1854" w14:paraId="72BE6152" w14:textId="77777777" w:rsidTr="000A1854">
        <w:tc>
          <w:tcPr>
            <w:tcW w:w="1309" w:type="dxa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26BEDC06" w14:textId="77777777" w:rsidR="000A1854" w:rsidRDefault="000A1854" w:rsidP="000A1854">
            <w:pPr>
              <w:jc w:val="center"/>
            </w:pPr>
          </w:p>
        </w:tc>
        <w:tc>
          <w:tcPr>
            <w:tcW w:w="1199" w:type="dxa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030B93E5" w14:textId="77777777" w:rsidR="000A1854" w:rsidRDefault="000A1854" w:rsidP="000A1854">
            <w:pPr>
              <w:jc w:val="center"/>
            </w:pPr>
          </w:p>
        </w:tc>
        <w:tc>
          <w:tcPr>
            <w:tcW w:w="107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6E357721" w14:textId="659B7BF9" w:rsidR="000A1854" w:rsidRDefault="000A1854" w:rsidP="000A1854">
            <w:pPr>
              <w:jc w:val="center"/>
            </w:pPr>
            <w:r>
              <w:t>3</w:t>
            </w:r>
          </w:p>
        </w:tc>
        <w:tc>
          <w:tcPr>
            <w:tcW w:w="150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14281D03" w14:textId="71CCBCB2" w:rsidR="000A1854" w:rsidRPr="00684384" w:rsidRDefault="000A1854" w:rsidP="000A1854">
            <w:pPr>
              <w:jc w:val="center"/>
            </w:pPr>
            <w:r w:rsidRPr="00684384">
              <w:t>-</w:t>
            </w:r>
          </w:p>
        </w:tc>
        <w:tc>
          <w:tcPr>
            <w:tcW w:w="139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61EDB569" w14:textId="566FE2FC" w:rsidR="000A1854" w:rsidRPr="00684384" w:rsidRDefault="000A1854" w:rsidP="000A1854">
            <w:pPr>
              <w:jc w:val="center"/>
            </w:pPr>
            <w:r w:rsidRPr="00684384">
              <w:t>++++</w:t>
            </w:r>
          </w:p>
        </w:tc>
        <w:tc>
          <w:tcPr>
            <w:tcW w:w="144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77555542" w14:textId="1D63D429" w:rsidR="000A1854" w:rsidRPr="00684384" w:rsidRDefault="000A1854" w:rsidP="000A1854">
            <w:pPr>
              <w:jc w:val="center"/>
            </w:pPr>
            <w:r w:rsidRPr="00684384">
              <w:t>-</w:t>
            </w:r>
          </w:p>
        </w:tc>
        <w:tc>
          <w:tcPr>
            <w:tcW w:w="142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1FB4B632" w14:textId="19CEF0FA" w:rsidR="000A1854" w:rsidRPr="00684384" w:rsidRDefault="000A1854" w:rsidP="000A1854">
            <w:pPr>
              <w:jc w:val="center"/>
            </w:pPr>
            <w:r w:rsidRPr="00684384">
              <w:t>-</w:t>
            </w:r>
          </w:p>
        </w:tc>
      </w:tr>
      <w:tr w:rsidR="000A1854" w14:paraId="22BE932A" w14:textId="77777777" w:rsidTr="000A1854">
        <w:tc>
          <w:tcPr>
            <w:tcW w:w="1309" w:type="dxa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0CA879BC" w14:textId="77777777" w:rsidR="000A1854" w:rsidRDefault="000A1854" w:rsidP="000A1854">
            <w:pPr>
              <w:jc w:val="center"/>
            </w:pPr>
          </w:p>
        </w:tc>
        <w:tc>
          <w:tcPr>
            <w:tcW w:w="1199" w:type="dxa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3652C6FD" w14:textId="77777777" w:rsidR="000A1854" w:rsidRDefault="000A1854" w:rsidP="000A1854">
            <w:pPr>
              <w:jc w:val="center"/>
            </w:pPr>
          </w:p>
        </w:tc>
        <w:tc>
          <w:tcPr>
            <w:tcW w:w="107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20A89966" w14:textId="18EFF1E8" w:rsidR="000A1854" w:rsidRDefault="000A1854" w:rsidP="000A1854">
            <w:pPr>
              <w:jc w:val="center"/>
            </w:pPr>
            <w:r>
              <w:t>4</w:t>
            </w:r>
          </w:p>
        </w:tc>
        <w:tc>
          <w:tcPr>
            <w:tcW w:w="150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7F11AE73" w14:textId="32FF769F" w:rsidR="000A1854" w:rsidRPr="00684384" w:rsidRDefault="000A1854" w:rsidP="000A1854">
            <w:pPr>
              <w:jc w:val="center"/>
            </w:pPr>
            <w:r w:rsidRPr="00684384">
              <w:t>-</w:t>
            </w:r>
          </w:p>
        </w:tc>
        <w:tc>
          <w:tcPr>
            <w:tcW w:w="139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645E6E28" w14:textId="0D767666" w:rsidR="000A1854" w:rsidRPr="00684384" w:rsidRDefault="000A1854" w:rsidP="000A1854">
            <w:pPr>
              <w:jc w:val="center"/>
            </w:pPr>
            <w:r w:rsidRPr="00684384">
              <w:t>+++</w:t>
            </w:r>
          </w:p>
        </w:tc>
        <w:tc>
          <w:tcPr>
            <w:tcW w:w="144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15B4E274" w14:textId="14A8E938" w:rsidR="000A1854" w:rsidRPr="00684384" w:rsidRDefault="000A1854" w:rsidP="000A1854">
            <w:pPr>
              <w:jc w:val="center"/>
            </w:pPr>
            <w:r w:rsidRPr="00684384">
              <w:t>-</w:t>
            </w:r>
          </w:p>
        </w:tc>
        <w:tc>
          <w:tcPr>
            <w:tcW w:w="142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57604186" w14:textId="2F07CBBB" w:rsidR="000A1854" w:rsidRPr="00684384" w:rsidRDefault="000A1854" w:rsidP="000A1854">
            <w:pPr>
              <w:jc w:val="center"/>
            </w:pPr>
            <w:r w:rsidRPr="00684384">
              <w:t>-</w:t>
            </w:r>
          </w:p>
        </w:tc>
      </w:tr>
      <w:tr w:rsidR="000A1854" w14:paraId="5DADB347" w14:textId="77777777" w:rsidTr="000A1854">
        <w:tc>
          <w:tcPr>
            <w:tcW w:w="1309" w:type="dxa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042071CD" w14:textId="77777777" w:rsidR="000A1854" w:rsidRDefault="000A1854" w:rsidP="000A1854">
            <w:pPr>
              <w:jc w:val="center"/>
            </w:pPr>
          </w:p>
        </w:tc>
        <w:tc>
          <w:tcPr>
            <w:tcW w:w="1199" w:type="dxa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6BBA7A25" w14:textId="77777777" w:rsidR="000A1854" w:rsidRDefault="000A1854" w:rsidP="000A1854">
            <w:pPr>
              <w:jc w:val="center"/>
            </w:pPr>
          </w:p>
        </w:tc>
        <w:tc>
          <w:tcPr>
            <w:tcW w:w="107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6BECD1E1" w14:textId="482021D4" w:rsidR="000A1854" w:rsidRDefault="000A1854" w:rsidP="000A1854">
            <w:pPr>
              <w:jc w:val="center"/>
            </w:pPr>
            <w:r>
              <w:t>5</w:t>
            </w:r>
          </w:p>
        </w:tc>
        <w:tc>
          <w:tcPr>
            <w:tcW w:w="150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773C8910" w14:textId="591F9C39" w:rsidR="000A1854" w:rsidRPr="00684384" w:rsidRDefault="000A1854" w:rsidP="000A1854">
            <w:pPr>
              <w:jc w:val="center"/>
            </w:pPr>
            <w:r w:rsidRPr="00684384">
              <w:t>-</w:t>
            </w:r>
          </w:p>
        </w:tc>
        <w:tc>
          <w:tcPr>
            <w:tcW w:w="139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68633368" w14:textId="2CB92800" w:rsidR="000A1854" w:rsidRPr="00684384" w:rsidRDefault="000A1854" w:rsidP="000A1854">
            <w:pPr>
              <w:jc w:val="center"/>
            </w:pPr>
            <w:r w:rsidRPr="00684384">
              <w:t>++++</w:t>
            </w:r>
          </w:p>
        </w:tc>
        <w:tc>
          <w:tcPr>
            <w:tcW w:w="144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40B7FBB7" w14:textId="5640540D" w:rsidR="000A1854" w:rsidRPr="00684384" w:rsidRDefault="000A1854" w:rsidP="000A1854">
            <w:pPr>
              <w:jc w:val="center"/>
            </w:pPr>
            <w:r w:rsidRPr="00684384">
              <w:t>-</w:t>
            </w:r>
          </w:p>
        </w:tc>
        <w:tc>
          <w:tcPr>
            <w:tcW w:w="142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6D407AA3" w14:textId="7CE55E92" w:rsidR="000A1854" w:rsidRPr="00684384" w:rsidRDefault="000A1854" w:rsidP="000A1854">
            <w:pPr>
              <w:jc w:val="center"/>
            </w:pPr>
            <w:r w:rsidRPr="00684384">
              <w:t>-</w:t>
            </w:r>
          </w:p>
        </w:tc>
      </w:tr>
      <w:tr w:rsidR="000A1854" w14:paraId="41921A48" w14:textId="77777777" w:rsidTr="000A1854">
        <w:tc>
          <w:tcPr>
            <w:tcW w:w="1309" w:type="dxa"/>
            <w:vMerge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6BC39291" w14:textId="77777777" w:rsidR="000A1854" w:rsidRDefault="000A1854" w:rsidP="000A1854">
            <w:pPr>
              <w:jc w:val="center"/>
            </w:pPr>
          </w:p>
        </w:tc>
        <w:tc>
          <w:tcPr>
            <w:tcW w:w="1199" w:type="dxa"/>
            <w:vMerge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48DAB478" w14:textId="77777777" w:rsidR="000A1854" w:rsidRDefault="000A1854" w:rsidP="000A1854">
            <w:pPr>
              <w:jc w:val="center"/>
            </w:pPr>
          </w:p>
        </w:tc>
        <w:tc>
          <w:tcPr>
            <w:tcW w:w="107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094A39BC" w14:textId="13BEA5F9" w:rsidR="000A1854" w:rsidRDefault="000A1854" w:rsidP="000A1854">
            <w:pPr>
              <w:jc w:val="center"/>
            </w:pPr>
            <w:r>
              <w:t>6</w:t>
            </w:r>
          </w:p>
        </w:tc>
        <w:tc>
          <w:tcPr>
            <w:tcW w:w="150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7F95A87A" w14:textId="0669FDCE" w:rsidR="000A1854" w:rsidRPr="00684384" w:rsidRDefault="000A1854" w:rsidP="000A1854">
            <w:pPr>
              <w:jc w:val="center"/>
            </w:pPr>
            <w:r w:rsidRPr="00684384">
              <w:t>-</w:t>
            </w:r>
          </w:p>
        </w:tc>
        <w:tc>
          <w:tcPr>
            <w:tcW w:w="139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2B6D3F97" w14:textId="2B3A7791" w:rsidR="000A1854" w:rsidRPr="00684384" w:rsidRDefault="000A1854" w:rsidP="000A1854">
            <w:pPr>
              <w:jc w:val="center"/>
            </w:pPr>
            <w:r w:rsidRPr="00684384">
              <w:t>++++</w:t>
            </w:r>
          </w:p>
        </w:tc>
        <w:tc>
          <w:tcPr>
            <w:tcW w:w="144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192D53A8" w14:textId="7D09C432" w:rsidR="000A1854" w:rsidRPr="00684384" w:rsidRDefault="000A1854" w:rsidP="000A1854">
            <w:pPr>
              <w:jc w:val="center"/>
            </w:pPr>
            <w:r w:rsidRPr="00684384">
              <w:t>-</w:t>
            </w:r>
          </w:p>
        </w:tc>
        <w:tc>
          <w:tcPr>
            <w:tcW w:w="142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7AEF18AA" w14:textId="7AB8C026" w:rsidR="000A1854" w:rsidRPr="00684384" w:rsidRDefault="000A1854" w:rsidP="000A1854">
            <w:pPr>
              <w:jc w:val="center"/>
            </w:pPr>
            <w:r w:rsidRPr="00684384">
              <w:t>+</w:t>
            </w:r>
          </w:p>
        </w:tc>
      </w:tr>
      <w:tr w:rsidR="000A1854" w14:paraId="34AC8C15" w14:textId="77777777" w:rsidTr="00331BE8">
        <w:tc>
          <w:tcPr>
            <w:tcW w:w="1309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60DDBF2" w14:textId="3B8A69DC" w:rsidR="000A1854" w:rsidRDefault="000A1854" w:rsidP="000A1854">
            <w:pPr>
              <w:jc w:val="center"/>
            </w:pPr>
            <w:r>
              <w:t>morphine</w:t>
            </w:r>
          </w:p>
        </w:tc>
        <w:tc>
          <w:tcPr>
            <w:tcW w:w="1199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CBBC1A9" w14:textId="3FCD59F7" w:rsidR="000A1854" w:rsidRDefault="000A1854" w:rsidP="000A1854">
            <w:pPr>
              <w:jc w:val="center"/>
            </w:pPr>
            <w:r>
              <w:t>Female</w:t>
            </w:r>
          </w:p>
        </w:tc>
        <w:tc>
          <w:tcPr>
            <w:tcW w:w="107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A0135B5" w14:textId="570E5B1F" w:rsidR="000A1854" w:rsidRDefault="000A1854" w:rsidP="000A1854">
            <w:pPr>
              <w:jc w:val="center"/>
            </w:pPr>
            <w:r>
              <w:t>1</w:t>
            </w:r>
          </w:p>
        </w:tc>
        <w:tc>
          <w:tcPr>
            <w:tcW w:w="150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B7614E7" w14:textId="1CB07A1A" w:rsidR="000A1854" w:rsidRPr="00684384" w:rsidRDefault="000A1854" w:rsidP="000A1854">
            <w:pPr>
              <w:jc w:val="center"/>
            </w:pPr>
            <w:r w:rsidRPr="00684384">
              <w:t>+++</w:t>
            </w:r>
          </w:p>
        </w:tc>
        <w:tc>
          <w:tcPr>
            <w:tcW w:w="139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C0CCBF1" w14:textId="3948FA82" w:rsidR="000A1854" w:rsidRPr="00684384" w:rsidRDefault="000A1854" w:rsidP="000A1854">
            <w:pPr>
              <w:jc w:val="center"/>
            </w:pPr>
            <w:r w:rsidRPr="00684384">
              <w:t>-</w:t>
            </w:r>
          </w:p>
        </w:tc>
        <w:tc>
          <w:tcPr>
            <w:tcW w:w="144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1F8B74B" w14:textId="3FBF1682" w:rsidR="000A1854" w:rsidRPr="00684384" w:rsidRDefault="000A1854" w:rsidP="000A1854">
            <w:pPr>
              <w:jc w:val="center"/>
            </w:pPr>
            <w:r w:rsidRPr="00684384">
              <w:t>+++</w:t>
            </w:r>
          </w:p>
        </w:tc>
        <w:tc>
          <w:tcPr>
            <w:tcW w:w="142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D9C6A73" w14:textId="20CF456E" w:rsidR="000A1854" w:rsidRPr="00684384" w:rsidRDefault="000A1854" w:rsidP="000A1854">
            <w:pPr>
              <w:jc w:val="center"/>
            </w:pPr>
            <w:r w:rsidRPr="00684384">
              <w:t>+++</w:t>
            </w:r>
          </w:p>
        </w:tc>
      </w:tr>
      <w:tr w:rsidR="000A1854" w14:paraId="68FF48A2" w14:textId="77777777" w:rsidTr="00331BE8">
        <w:tc>
          <w:tcPr>
            <w:tcW w:w="1309" w:type="dxa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A86C4FD" w14:textId="77777777" w:rsidR="000A1854" w:rsidRDefault="000A1854" w:rsidP="000A1854">
            <w:pPr>
              <w:jc w:val="center"/>
            </w:pPr>
          </w:p>
        </w:tc>
        <w:tc>
          <w:tcPr>
            <w:tcW w:w="1199" w:type="dxa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F40030F" w14:textId="77777777" w:rsidR="000A1854" w:rsidRDefault="000A1854" w:rsidP="000A1854">
            <w:pPr>
              <w:jc w:val="center"/>
            </w:pPr>
          </w:p>
        </w:tc>
        <w:tc>
          <w:tcPr>
            <w:tcW w:w="107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5C25EE5" w14:textId="5CCA857C" w:rsidR="000A1854" w:rsidRDefault="000A1854" w:rsidP="000A1854">
            <w:pPr>
              <w:jc w:val="center"/>
            </w:pPr>
            <w:r>
              <w:t>2</w:t>
            </w:r>
          </w:p>
        </w:tc>
        <w:tc>
          <w:tcPr>
            <w:tcW w:w="150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CBF4831" w14:textId="4AA75C62" w:rsidR="000A1854" w:rsidRPr="00684384" w:rsidRDefault="000A1854" w:rsidP="000A1854">
            <w:pPr>
              <w:jc w:val="center"/>
            </w:pPr>
            <w:r w:rsidRPr="00684384">
              <w:t>+++</w:t>
            </w:r>
          </w:p>
        </w:tc>
        <w:tc>
          <w:tcPr>
            <w:tcW w:w="139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14140D6" w14:textId="11900A20" w:rsidR="000A1854" w:rsidRPr="00684384" w:rsidRDefault="000A1854" w:rsidP="000A1854">
            <w:pPr>
              <w:jc w:val="center"/>
            </w:pPr>
            <w:r w:rsidRPr="00684384">
              <w:t>-</w:t>
            </w:r>
          </w:p>
        </w:tc>
        <w:tc>
          <w:tcPr>
            <w:tcW w:w="144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F61450E" w14:textId="5DE11E07" w:rsidR="000A1854" w:rsidRPr="00684384" w:rsidRDefault="000A1854" w:rsidP="000A1854">
            <w:pPr>
              <w:jc w:val="center"/>
            </w:pPr>
            <w:r w:rsidRPr="00684384">
              <w:t>++</w:t>
            </w:r>
          </w:p>
        </w:tc>
        <w:tc>
          <w:tcPr>
            <w:tcW w:w="142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1A318E9" w14:textId="2049D96C" w:rsidR="000A1854" w:rsidRPr="00684384" w:rsidRDefault="000A1854" w:rsidP="000A1854">
            <w:pPr>
              <w:jc w:val="center"/>
            </w:pPr>
            <w:r w:rsidRPr="00684384">
              <w:t>++</w:t>
            </w:r>
          </w:p>
        </w:tc>
      </w:tr>
      <w:tr w:rsidR="000A1854" w14:paraId="072659F2" w14:textId="77777777" w:rsidTr="00331BE8">
        <w:tc>
          <w:tcPr>
            <w:tcW w:w="1309" w:type="dxa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4924C37" w14:textId="77777777" w:rsidR="000A1854" w:rsidRDefault="000A1854" w:rsidP="000A1854">
            <w:pPr>
              <w:jc w:val="center"/>
            </w:pPr>
          </w:p>
        </w:tc>
        <w:tc>
          <w:tcPr>
            <w:tcW w:w="1199" w:type="dxa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B82A55C" w14:textId="77777777" w:rsidR="000A1854" w:rsidRDefault="000A1854" w:rsidP="000A1854">
            <w:pPr>
              <w:jc w:val="center"/>
            </w:pPr>
          </w:p>
        </w:tc>
        <w:tc>
          <w:tcPr>
            <w:tcW w:w="107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E0E89EB" w14:textId="606FBBFD" w:rsidR="000A1854" w:rsidRDefault="000A1854" w:rsidP="000A1854">
            <w:pPr>
              <w:jc w:val="center"/>
            </w:pPr>
            <w:r>
              <w:t>3</w:t>
            </w:r>
          </w:p>
        </w:tc>
        <w:tc>
          <w:tcPr>
            <w:tcW w:w="150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ECDF1DD" w14:textId="4C26C6C5" w:rsidR="000A1854" w:rsidRPr="00684384" w:rsidRDefault="000A1854" w:rsidP="000A1854">
            <w:pPr>
              <w:jc w:val="center"/>
            </w:pPr>
            <w:r w:rsidRPr="00684384">
              <w:t>++</w:t>
            </w:r>
          </w:p>
        </w:tc>
        <w:tc>
          <w:tcPr>
            <w:tcW w:w="139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DC45792" w14:textId="06A458CC" w:rsidR="000A1854" w:rsidRPr="00684384" w:rsidRDefault="000A1854" w:rsidP="000A1854">
            <w:pPr>
              <w:jc w:val="center"/>
            </w:pPr>
            <w:r w:rsidRPr="00684384">
              <w:t>-</w:t>
            </w:r>
          </w:p>
        </w:tc>
        <w:tc>
          <w:tcPr>
            <w:tcW w:w="144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0603CED" w14:textId="69EF4CCB" w:rsidR="000A1854" w:rsidRPr="00684384" w:rsidRDefault="000A1854" w:rsidP="000A1854">
            <w:pPr>
              <w:jc w:val="center"/>
            </w:pPr>
            <w:r w:rsidRPr="00684384">
              <w:t>++</w:t>
            </w:r>
          </w:p>
        </w:tc>
        <w:tc>
          <w:tcPr>
            <w:tcW w:w="142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70E357A" w14:textId="1C61FAEA" w:rsidR="000A1854" w:rsidRPr="00684384" w:rsidRDefault="000A1854" w:rsidP="000A1854">
            <w:pPr>
              <w:jc w:val="center"/>
            </w:pPr>
            <w:r w:rsidRPr="00684384">
              <w:t>+++</w:t>
            </w:r>
          </w:p>
        </w:tc>
      </w:tr>
      <w:tr w:rsidR="000A1854" w14:paraId="0C785014" w14:textId="77777777" w:rsidTr="00331BE8">
        <w:tc>
          <w:tcPr>
            <w:tcW w:w="1309" w:type="dxa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5555D79" w14:textId="77777777" w:rsidR="000A1854" w:rsidRDefault="000A1854" w:rsidP="000A1854">
            <w:pPr>
              <w:jc w:val="center"/>
            </w:pPr>
          </w:p>
        </w:tc>
        <w:tc>
          <w:tcPr>
            <w:tcW w:w="1199" w:type="dxa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6EFCC84" w14:textId="77777777" w:rsidR="000A1854" w:rsidRDefault="000A1854" w:rsidP="000A1854">
            <w:pPr>
              <w:jc w:val="center"/>
            </w:pPr>
          </w:p>
        </w:tc>
        <w:tc>
          <w:tcPr>
            <w:tcW w:w="107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885AA77" w14:textId="398BBFDD" w:rsidR="000A1854" w:rsidRDefault="000A1854" w:rsidP="000A1854">
            <w:pPr>
              <w:jc w:val="center"/>
            </w:pPr>
            <w:r>
              <w:t>4</w:t>
            </w:r>
          </w:p>
        </w:tc>
        <w:tc>
          <w:tcPr>
            <w:tcW w:w="150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AE947CA" w14:textId="75E39D73" w:rsidR="000A1854" w:rsidRPr="00684384" w:rsidRDefault="000A1854" w:rsidP="000A1854">
            <w:pPr>
              <w:jc w:val="center"/>
            </w:pPr>
            <w:r w:rsidRPr="00684384">
              <w:t>+++</w:t>
            </w:r>
          </w:p>
        </w:tc>
        <w:tc>
          <w:tcPr>
            <w:tcW w:w="139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273B878" w14:textId="381C38B1" w:rsidR="000A1854" w:rsidRPr="00684384" w:rsidRDefault="000A1854" w:rsidP="000A1854">
            <w:pPr>
              <w:jc w:val="center"/>
            </w:pPr>
            <w:r w:rsidRPr="00684384">
              <w:t>-</w:t>
            </w:r>
          </w:p>
        </w:tc>
        <w:tc>
          <w:tcPr>
            <w:tcW w:w="144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C78B441" w14:textId="2DB7B824" w:rsidR="000A1854" w:rsidRPr="00684384" w:rsidRDefault="000A1854" w:rsidP="000A1854">
            <w:pPr>
              <w:jc w:val="center"/>
            </w:pPr>
            <w:r w:rsidRPr="00684384">
              <w:t>++</w:t>
            </w:r>
          </w:p>
        </w:tc>
        <w:tc>
          <w:tcPr>
            <w:tcW w:w="142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DA7E13A" w14:textId="7C200EBF" w:rsidR="000A1854" w:rsidRPr="00684384" w:rsidRDefault="000A1854" w:rsidP="000A1854">
            <w:pPr>
              <w:jc w:val="center"/>
            </w:pPr>
            <w:r w:rsidRPr="00684384">
              <w:t>++</w:t>
            </w:r>
          </w:p>
        </w:tc>
      </w:tr>
      <w:tr w:rsidR="000A1854" w14:paraId="69B7F3BC" w14:textId="77777777" w:rsidTr="00331BE8">
        <w:tc>
          <w:tcPr>
            <w:tcW w:w="1309" w:type="dxa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EA4D937" w14:textId="77777777" w:rsidR="000A1854" w:rsidRDefault="000A1854" w:rsidP="000A1854">
            <w:pPr>
              <w:jc w:val="center"/>
            </w:pPr>
          </w:p>
        </w:tc>
        <w:tc>
          <w:tcPr>
            <w:tcW w:w="1199" w:type="dxa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52E1DE7" w14:textId="77777777" w:rsidR="000A1854" w:rsidRDefault="000A1854" w:rsidP="000A1854">
            <w:pPr>
              <w:jc w:val="center"/>
            </w:pPr>
          </w:p>
        </w:tc>
        <w:tc>
          <w:tcPr>
            <w:tcW w:w="107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53DD167" w14:textId="414C4ACA" w:rsidR="000A1854" w:rsidRDefault="000A1854" w:rsidP="000A1854">
            <w:pPr>
              <w:jc w:val="center"/>
            </w:pPr>
            <w:r>
              <w:t>5</w:t>
            </w:r>
          </w:p>
        </w:tc>
        <w:tc>
          <w:tcPr>
            <w:tcW w:w="150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F9735E2" w14:textId="74E2B523" w:rsidR="000A1854" w:rsidRPr="00684384" w:rsidRDefault="000A1854" w:rsidP="000A1854">
            <w:pPr>
              <w:jc w:val="center"/>
            </w:pPr>
            <w:r w:rsidRPr="00684384">
              <w:t>+++</w:t>
            </w:r>
          </w:p>
        </w:tc>
        <w:tc>
          <w:tcPr>
            <w:tcW w:w="139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6FAF44B" w14:textId="384BF461" w:rsidR="000A1854" w:rsidRPr="00684384" w:rsidRDefault="000A1854" w:rsidP="000A1854">
            <w:pPr>
              <w:jc w:val="center"/>
            </w:pPr>
            <w:r w:rsidRPr="00684384">
              <w:t>-</w:t>
            </w:r>
          </w:p>
        </w:tc>
        <w:tc>
          <w:tcPr>
            <w:tcW w:w="144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47ACF3E" w14:textId="54EB0008" w:rsidR="000A1854" w:rsidRPr="00684384" w:rsidRDefault="000A1854" w:rsidP="000A1854">
            <w:pPr>
              <w:jc w:val="center"/>
            </w:pPr>
            <w:r w:rsidRPr="00684384">
              <w:t>+++</w:t>
            </w:r>
          </w:p>
        </w:tc>
        <w:tc>
          <w:tcPr>
            <w:tcW w:w="142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66D49E0" w14:textId="566D2818" w:rsidR="000A1854" w:rsidRPr="00684384" w:rsidRDefault="000A1854" w:rsidP="000A1854">
            <w:pPr>
              <w:jc w:val="center"/>
            </w:pPr>
            <w:r w:rsidRPr="00684384">
              <w:t>++</w:t>
            </w:r>
          </w:p>
        </w:tc>
      </w:tr>
      <w:tr w:rsidR="000A1854" w14:paraId="30DAD967" w14:textId="77777777" w:rsidTr="00331BE8">
        <w:tc>
          <w:tcPr>
            <w:tcW w:w="1309" w:type="dxa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10E5993" w14:textId="77777777" w:rsidR="000A1854" w:rsidRDefault="000A1854" w:rsidP="000A1854">
            <w:pPr>
              <w:jc w:val="center"/>
            </w:pPr>
          </w:p>
        </w:tc>
        <w:tc>
          <w:tcPr>
            <w:tcW w:w="1199" w:type="dxa"/>
            <w:vMerge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E8F33EC" w14:textId="77777777" w:rsidR="000A1854" w:rsidRDefault="000A1854" w:rsidP="000A1854">
            <w:pPr>
              <w:jc w:val="center"/>
            </w:pPr>
          </w:p>
        </w:tc>
        <w:tc>
          <w:tcPr>
            <w:tcW w:w="107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6C79E34" w14:textId="26DE087E" w:rsidR="000A1854" w:rsidRDefault="000A1854" w:rsidP="000A1854">
            <w:pPr>
              <w:jc w:val="center"/>
            </w:pPr>
            <w:r>
              <w:t>6</w:t>
            </w:r>
          </w:p>
        </w:tc>
        <w:tc>
          <w:tcPr>
            <w:tcW w:w="150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30D16F1" w14:textId="34A7FDDB" w:rsidR="000A1854" w:rsidRPr="00684384" w:rsidRDefault="000A1854" w:rsidP="000A1854">
            <w:pPr>
              <w:jc w:val="center"/>
            </w:pPr>
            <w:r w:rsidRPr="00684384">
              <w:t>++</w:t>
            </w:r>
          </w:p>
        </w:tc>
        <w:tc>
          <w:tcPr>
            <w:tcW w:w="139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8360486" w14:textId="2BC28BEF" w:rsidR="000A1854" w:rsidRPr="00684384" w:rsidRDefault="000A1854" w:rsidP="000A1854">
            <w:pPr>
              <w:jc w:val="center"/>
            </w:pPr>
            <w:r w:rsidRPr="00684384">
              <w:t>-</w:t>
            </w:r>
          </w:p>
        </w:tc>
        <w:tc>
          <w:tcPr>
            <w:tcW w:w="144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B5874F4" w14:textId="617F0D57" w:rsidR="000A1854" w:rsidRPr="00684384" w:rsidRDefault="000A1854" w:rsidP="000A1854">
            <w:pPr>
              <w:jc w:val="center"/>
            </w:pPr>
            <w:r w:rsidRPr="00684384">
              <w:t>+++</w:t>
            </w:r>
          </w:p>
        </w:tc>
        <w:tc>
          <w:tcPr>
            <w:tcW w:w="142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B8B7A2C" w14:textId="622FA150" w:rsidR="000A1854" w:rsidRPr="00684384" w:rsidRDefault="000A1854" w:rsidP="000A1854">
            <w:pPr>
              <w:jc w:val="center"/>
            </w:pPr>
            <w:r w:rsidRPr="00684384">
              <w:t>+++</w:t>
            </w:r>
          </w:p>
        </w:tc>
      </w:tr>
      <w:tr w:rsidR="000A1854" w14:paraId="1867FE31" w14:textId="77777777" w:rsidTr="00331BE8">
        <w:tc>
          <w:tcPr>
            <w:tcW w:w="1309" w:type="dxa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6D32227" w14:textId="77777777" w:rsidR="000A1854" w:rsidRDefault="000A1854" w:rsidP="000A1854">
            <w:pPr>
              <w:jc w:val="center"/>
            </w:pPr>
          </w:p>
        </w:tc>
        <w:tc>
          <w:tcPr>
            <w:tcW w:w="1199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CD214EC" w14:textId="44012D2D" w:rsidR="000A1854" w:rsidRDefault="000A1854" w:rsidP="000A1854">
            <w:pPr>
              <w:jc w:val="center"/>
            </w:pPr>
            <w:r>
              <w:t>male</w:t>
            </w:r>
          </w:p>
        </w:tc>
        <w:tc>
          <w:tcPr>
            <w:tcW w:w="107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2798B03" w14:textId="2EF88CD6" w:rsidR="000A1854" w:rsidRDefault="000A1854" w:rsidP="000A1854">
            <w:pPr>
              <w:jc w:val="center"/>
            </w:pPr>
            <w:r>
              <w:t>1</w:t>
            </w:r>
          </w:p>
        </w:tc>
        <w:tc>
          <w:tcPr>
            <w:tcW w:w="150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BD6AD82" w14:textId="584C6AAE" w:rsidR="000A1854" w:rsidRPr="00684384" w:rsidRDefault="000A1854" w:rsidP="000A1854">
            <w:pPr>
              <w:jc w:val="center"/>
            </w:pPr>
            <w:r w:rsidRPr="00684384">
              <w:t>-</w:t>
            </w:r>
          </w:p>
        </w:tc>
        <w:tc>
          <w:tcPr>
            <w:tcW w:w="139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5CB2FA3" w14:textId="06A56F47" w:rsidR="000A1854" w:rsidRPr="00684384" w:rsidRDefault="000A1854" w:rsidP="000A1854">
            <w:pPr>
              <w:jc w:val="center"/>
            </w:pPr>
            <w:r w:rsidRPr="00684384">
              <w:t>+++</w:t>
            </w:r>
          </w:p>
        </w:tc>
        <w:tc>
          <w:tcPr>
            <w:tcW w:w="144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EEF7122" w14:textId="13AAB702" w:rsidR="000A1854" w:rsidRPr="00684384" w:rsidRDefault="000A1854" w:rsidP="000A1854">
            <w:pPr>
              <w:jc w:val="center"/>
            </w:pPr>
            <w:r w:rsidRPr="00684384">
              <w:t>-</w:t>
            </w:r>
          </w:p>
        </w:tc>
        <w:tc>
          <w:tcPr>
            <w:tcW w:w="142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2D3F4EE" w14:textId="173B94C1" w:rsidR="000A1854" w:rsidRPr="00684384" w:rsidRDefault="000A1854" w:rsidP="000A1854">
            <w:pPr>
              <w:jc w:val="center"/>
            </w:pPr>
            <w:r w:rsidRPr="00684384">
              <w:t>-</w:t>
            </w:r>
          </w:p>
        </w:tc>
      </w:tr>
      <w:tr w:rsidR="000A1854" w14:paraId="1D4409E4" w14:textId="77777777" w:rsidTr="00331BE8">
        <w:tc>
          <w:tcPr>
            <w:tcW w:w="1309" w:type="dxa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88F6C53" w14:textId="77777777" w:rsidR="000A1854" w:rsidRDefault="000A1854" w:rsidP="000A1854">
            <w:pPr>
              <w:jc w:val="center"/>
            </w:pPr>
          </w:p>
        </w:tc>
        <w:tc>
          <w:tcPr>
            <w:tcW w:w="1199" w:type="dxa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13BAAC8" w14:textId="77777777" w:rsidR="000A1854" w:rsidRDefault="000A1854" w:rsidP="000A1854">
            <w:pPr>
              <w:jc w:val="center"/>
            </w:pPr>
          </w:p>
        </w:tc>
        <w:tc>
          <w:tcPr>
            <w:tcW w:w="107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9139372" w14:textId="103FB706" w:rsidR="000A1854" w:rsidRDefault="000A1854" w:rsidP="000A1854">
            <w:pPr>
              <w:jc w:val="center"/>
            </w:pPr>
            <w:r>
              <w:t>2</w:t>
            </w:r>
          </w:p>
        </w:tc>
        <w:tc>
          <w:tcPr>
            <w:tcW w:w="150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F0C5F9F" w14:textId="63C67F76" w:rsidR="000A1854" w:rsidRPr="00684384" w:rsidRDefault="000A1854" w:rsidP="000A1854">
            <w:pPr>
              <w:jc w:val="center"/>
            </w:pPr>
            <w:r w:rsidRPr="00684384">
              <w:t>-</w:t>
            </w:r>
          </w:p>
        </w:tc>
        <w:tc>
          <w:tcPr>
            <w:tcW w:w="139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8BD1D1E" w14:textId="5114B96B" w:rsidR="000A1854" w:rsidRPr="00684384" w:rsidRDefault="000A1854" w:rsidP="000A1854">
            <w:pPr>
              <w:jc w:val="center"/>
            </w:pPr>
            <w:r w:rsidRPr="00684384">
              <w:t>++</w:t>
            </w:r>
          </w:p>
        </w:tc>
        <w:tc>
          <w:tcPr>
            <w:tcW w:w="144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A12F73E" w14:textId="231A18C3" w:rsidR="000A1854" w:rsidRPr="00684384" w:rsidRDefault="000A1854" w:rsidP="000A1854">
            <w:pPr>
              <w:jc w:val="center"/>
            </w:pPr>
            <w:r w:rsidRPr="00684384">
              <w:t>+</w:t>
            </w:r>
          </w:p>
        </w:tc>
        <w:tc>
          <w:tcPr>
            <w:tcW w:w="142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4A3DC38" w14:textId="3B34B0FB" w:rsidR="000A1854" w:rsidRPr="00684384" w:rsidRDefault="000A1854" w:rsidP="000A1854">
            <w:pPr>
              <w:jc w:val="center"/>
            </w:pPr>
            <w:r w:rsidRPr="00684384">
              <w:t>+</w:t>
            </w:r>
          </w:p>
        </w:tc>
      </w:tr>
      <w:tr w:rsidR="000A1854" w14:paraId="3071111F" w14:textId="77777777" w:rsidTr="00331BE8">
        <w:tc>
          <w:tcPr>
            <w:tcW w:w="1309" w:type="dxa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63C367C" w14:textId="77777777" w:rsidR="000A1854" w:rsidRDefault="000A1854" w:rsidP="000A1854">
            <w:pPr>
              <w:jc w:val="center"/>
            </w:pPr>
          </w:p>
        </w:tc>
        <w:tc>
          <w:tcPr>
            <w:tcW w:w="1199" w:type="dxa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F0317E6" w14:textId="77777777" w:rsidR="000A1854" w:rsidRDefault="000A1854" w:rsidP="000A1854">
            <w:pPr>
              <w:jc w:val="center"/>
            </w:pPr>
          </w:p>
        </w:tc>
        <w:tc>
          <w:tcPr>
            <w:tcW w:w="107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4B8BF21" w14:textId="775D2D61" w:rsidR="000A1854" w:rsidRDefault="000A1854" w:rsidP="000A1854">
            <w:pPr>
              <w:jc w:val="center"/>
            </w:pPr>
            <w:r>
              <w:t>3</w:t>
            </w:r>
          </w:p>
        </w:tc>
        <w:tc>
          <w:tcPr>
            <w:tcW w:w="150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E891009" w14:textId="6F76533D" w:rsidR="000A1854" w:rsidRPr="00684384" w:rsidRDefault="000A1854" w:rsidP="000A1854">
            <w:pPr>
              <w:jc w:val="center"/>
            </w:pPr>
            <w:r w:rsidRPr="00684384">
              <w:t>+</w:t>
            </w:r>
          </w:p>
        </w:tc>
        <w:tc>
          <w:tcPr>
            <w:tcW w:w="139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B38E1D7" w14:textId="296444FF" w:rsidR="000A1854" w:rsidRPr="00684384" w:rsidRDefault="000A1854" w:rsidP="000A1854">
            <w:pPr>
              <w:jc w:val="center"/>
            </w:pPr>
            <w:r w:rsidRPr="00684384">
              <w:t>+++</w:t>
            </w:r>
          </w:p>
        </w:tc>
        <w:tc>
          <w:tcPr>
            <w:tcW w:w="144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03CD445" w14:textId="06B7AB9A" w:rsidR="000A1854" w:rsidRPr="00684384" w:rsidRDefault="000A1854" w:rsidP="000A1854">
            <w:pPr>
              <w:jc w:val="center"/>
            </w:pPr>
            <w:r w:rsidRPr="00684384">
              <w:t>-</w:t>
            </w:r>
          </w:p>
        </w:tc>
        <w:tc>
          <w:tcPr>
            <w:tcW w:w="142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8A80268" w14:textId="4F3EF8EE" w:rsidR="000A1854" w:rsidRPr="00684384" w:rsidRDefault="000A1854" w:rsidP="000A1854">
            <w:pPr>
              <w:jc w:val="center"/>
            </w:pPr>
            <w:r w:rsidRPr="00684384">
              <w:t>-</w:t>
            </w:r>
          </w:p>
        </w:tc>
      </w:tr>
      <w:tr w:rsidR="000A1854" w14:paraId="0BBE176C" w14:textId="77777777" w:rsidTr="00331BE8">
        <w:tc>
          <w:tcPr>
            <w:tcW w:w="1309" w:type="dxa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CAA94B8" w14:textId="77777777" w:rsidR="000A1854" w:rsidRDefault="000A1854" w:rsidP="000A1854">
            <w:pPr>
              <w:jc w:val="center"/>
            </w:pPr>
          </w:p>
        </w:tc>
        <w:tc>
          <w:tcPr>
            <w:tcW w:w="1199" w:type="dxa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7185B78" w14:textId="77777777" w:rsidR="000A1854" w:rsidRDefault="000A1854" w:rsidP="000A1854">
            <w:pPr>
              <w:jc w:val="center"/>
            </w:pPr>
          </w:p>
        </w:tc>
        <w:tc>
          <w:tcPr>
            <w:tcW w:w="107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C79D18D" w14:textId="4CA2D806" w:rsidR="000A1854" w:rsidRDefault="000A1854" w:rsidP="000A1854">
            <w:pPr>
              <w:jc w:val="center"/>
            </w:pPr>
            <w:r>
              <w:t>4</w:t>
            </w:r>
          </w:p>
        </w:tc>
        <w:tc>
          <w:tcPr>
            <w:tcW w:w="150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868E897" w14:textId="3DE08EF7" w:rsidR="000A1854" w:rsidRPr="00684384" w:rsidRDefault="000A1854" w:rsidP="000A1854">
            <w:pPr>
              <w:jc w:val="center"/>
            </w:pPr>
            <w:r w:rsidRPr="00684384">
              <w:t>-</w:t>
            </w:r>
          </w:p>
        </w:tc>
        <w:tc>
          <w:tcPr>
            <w:tcW w:w="139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BAF9E94" w14:textId="6AD95EAA" w:rsidR="000A1854" w:rsidRPr="00684384" w:rsidRDefault="000A1854" w:rsidP="000A1854">
            <w:pPr>
              <w:jc w:val="center"/>
            </w:pPr>
            <w:r w:rsidRPr="00684384">
              <w:t>++</w:t>
            </w:r>
          </w:p>
        </w:tc>
        <w:tc>
          <w:tcPr>
            <w:tcW w:w="144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B6376AB" w14:textId="30117DCB" w:rsidR="000A1854" w:rsidRPr="00684384" w:rsidRDefault="000A1854" w:rsidP="000A1854">
            <w:pPr>
              <w:jc w:val="center"/>
            </w:pPr>
            <w:r w:rsidRPr="00684384">
              <w:t>+</w:t>
            </w:r>
          </w:p>
        </w:tc>
        <w:tc>
          <w:tcPr>
            <w:tcW w:w="142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1CC7555" w14:textId="2A13AD17" w:rsidR="000A1854" w:rsidRPr="00684384" w:rsidRDefault="000A1854" w:rsidP="000A1854">
            <w:pPr>
              <w:jc w:val="center"/>
            </w:pPr>
            <w:r w:rsidRPr="00684384">
              <w:t>-</w:t>
            </w:r>
          </w:p>
        </w:tc>
      </w:tr>
      <w:tr w:rsidR="000A1854" w14:paraId="5A1F57F3" w14:textId="77777777" w:rsidTr="00331BE8">
        <w:tc>
          <w:tcPr>
            <w:tcW w:w="1309" w:type="dxa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6954009" w14:textId="77777777" w:rsidR="000A1854" w:rsidRDefault="000A1854" w:rsidP="000A1854">
            <w:pPr>
              <w:jc w:val="center"/>
            </w:pPr>
          </w:p>
        </w:tc>
        <w:tc>
          <w:tcPr>
            <w:tcW w:w="1199" w:type="dxa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6C65CC7" w14:textId="77777777" w:rsidR="000A1854" w:rsidRDefault="000A1854" w:rsidP="000A1854">
            <w:pPr>
              <w:jc w:val="center"/>
            </w:pPr>
          </w:p>
        </w:tc>
        <w:tc>
          <w:tcPr>
            <w:tcW w:w="107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2E23162" w14:textId="1E464CB4" w:rsidR="000A1854" w:rsidRDefault="000A1854" w:rsidP="000A1854">
            <w:pPr>
              <w:jc w:val="center"/>
            </w:pPr>
            <w:r>
              <w:t>5</w:t>
            </w:r>
          </w:p>
        </w:tc>
        <w:tc>
          <w:tcPr>
            <w:tcW w:w="150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A8D5671" w14:textId="4FE404C0" w:rsidR="000A1854" w:rsidRPr="00684384" w:rsidRDefault="000A1854" w:rsidP="000A1854">
            <w:pPr>
              <w:jc w:val="center"/>
            </w:pPr>
            <w:r w:rsidRPr="00684384">
              <w:t>-</w:t>
            </w:r>
          </w:p>
        </w:tc>
        <w:tc>
          <w:tcPr>
            <w:tcW w:w="139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B39FEBA" w14:textId="799718D5" w:rsidR="000A1854" w:rsidRPr="00684384" w:rsidRDefault="000A1854" w:rsidP="000A1854">
            <w:pPr>
              <w:jc w:val="center"/>
            </w:pPr>
            <w:r w:rsidRPr="00684384">
              <w:t>+++</w:t>
            </w:r>
          </w:p>
        </w:tc>
        <w:tc>
          <w:tcPr>
            <w:tcW w:w="144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AEDD899" w14:textId="34A0907A" w:rsidR="000A1854" w:rsidRPr="00684384" w:rsidRDefault="000A1854" w:rsidP="000A1854">
            <w:pPr>
              <w:jc w:val="center"/>
            </w:pPr>
            <w:r w:rsidRPr="00684384">
              <w:t>-</w:t>
            </w:r>
          </w:p>
        </w:tc>
        <w:tc>
          <w:tcPr>
            <w:tcW w:w="142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19B33CF" w14:textId="0ED35DC8" w:rsidR="000A1854" w:rsidRPr="00684384" w:rsidRDefault="000A1854" w:rsidP="000A1854">
            <w:pPr>
              <w:jc w:val="center"/>
            </w:pPr>
            <w:r w:rsidRPr="00684384">
              <w:t>-</w:t>
            </w:r>
          </w:p>
        </w:tc>
      </w:tr>
      <w:tr w:rsidR="000A1854" w14:paraId="2D89E1A1" w14:textId="77777777" w:rsidTr="00331BE8">
        <w:tc>
          <w:tcPr>
            <w:tcW w:w="1309" w:type="dxa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F7DF79D" w14:textId="77777777" w:rsidR="000A1854" w:rsidRDefault="000A1854" w:rsidP="000A1854">
            <w:pPr>
              <w:jc w:val="center"/>
            </w:pPr>
          </w:p>
        </w:tc>
        <w:tc>
          <w:tcPr>
            <w:tcW w:w="1199" w:type="dxa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E914948" w14:textId="77777777" w:rsidR="000A1854" w:rsidRDefault="000A1854" w:rsidP="000A1854">
            <w:pPr>
              <w:jc w:val="center"/>
            </w:pPr>
          </w:p>
        </w:tc>
        <w:tc>
          <w:tcPr>
            <w:tcW w:w="1078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6B523C0" w14:textId="09F945CC" w:rsidR="000A1854" w:rsidRDefault="000A1854" w:rsidP="000A1854">
            <w:pPr>
              <w:jc w:val="center"/>
            </w:pPr>
            <w:r>
              <w:t>6</w:t>
            </w:r>
          </w:p>
        </w:tc>
        <w:tc>
          <w:tcPr>
            <w:tcW w:w="1500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E29595D" w14:textId="5DC183BE" w:rsidR="000A1854" w:rsidRPr="00684384" w:rsidRDefault="000A1854" w:rsidP="000A1854">
            <w:pPr>
              <w:jc w:val="center"/>
            </w:pPr>
            <w:r w:rsidRPr="00684384">
              <w:t>-</w:t>
            </w:r>
          </w:p>
        </w:tc>
        <w:tc>
          <w:tcPr>
            <w:tcW w:w="1396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3560BBF" w14:textId="63E7F1CE" w:rsidR="000A1854" w:rsidRPr="00684384" w:rsidRDefault="000A1854" w:rsidP="000A1854">
            <w:pPr>
              <w:jc w:val="center"/>
            </w:pPr>
            <w:r w:rsidRPr="00684384">
              <w:t>++</w:t>
            </w:r>
          </w:p>
        </w:tc>
        <w:tc>
          <w:tcPr>
            <w:tcW w:w="1447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70D5264" w14:textId="5434473F" w:rsidR="000A1854" w:rsidRPr="00684384" w:rsidRDefault="000A1854" w:rsidP="000A1854">
            <w:pPr>
              <w:jc w:val="center"/>
            </w:pPr>
            <w:r w:rsidRPr="00684384">
              <w:t>-</w:t>
            </w:r>
          </w:p>
        </w:tc>
        <w:tc>
          <w:tcPr>
            <w:tcW w:w="1421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51E7C0C" w14:textId="749E2CCD" w:rsidR="000A1854" w:rsidRPr="00684384" w:rsidRDefault="000A1854" w:rsidP="000A1854">
            <w:pPr>
              <w:jc w:val="center"/>
            </w:pPr>
            <w:r w:rsidRPr="00684384">
              <w:t>+</w:t>
            </w:r>
          </w:p>
        </w:tc>
      </w:tr>
    </w:tbl>
    <w:p w14:paraId="1714A819" w14:textId="7C0D483D" w:rsidR="00684384" w:rsidRPr="00684384" w:rsidRDefault="000A1854" w:rsidP="00684384">
      <w:r w:rsidRPr="00684384">
        <w:t>-: negative, +: mild, ++: moderate, +++ &amp; ++++: severe</w:t>
      </w:r>
    </w:p>
    <w:p w14:paraId="10D319FE" w14:textId="4ADDA303" w:rsidR="00684384" w:rsidRDefault="00684384">
      <w:pPr>
        <w:rPr>
          <w:rtl/>
          <w:lang w:bidi="fa-IR"/>
        </w:rPr>
      </w:pPr>
    </w:p>
    <w:p w14:paraId="33C38B20" w14:textId="77777777" w:rsidR="00DE14F3" w:rsidRDefault="00DE14F3">
      <w:pPr>
        <w:rPr>
          <w:lang w:bidi="fa-IR"/>
        </w:rPr>
      </w:pPr>
    </w:p>
    <w:p w14:paraId="70436D92" w14:textId="77777777" w:rsidR="00FD0B17" w:rsidRDefault="00FD0B17" w:rsidP="002146BD">
      <w:pPr>
        <w:rPr>
          <w:lang w:bidi="fa-IR"/>
        </w:rPr>
      </w:pPr>
    </w:p>
    <w:p w14:paraId="6207A010" w14:textId="77777777" w:rsidR="00FD0B17" w:rsidRDefault="00FD0B17" w:rsidP="002146BD">
      <w:pPr>
        <w:rPr>
          <w:lang w:bidi="fa-IR"/>
        </w:rPr>
      </w:pPr>
    </w:p>
    <w:p w14:paraId="2C8AF6D1" w14:textId="77777777" w:rsidR="00FD0B17" w:rsidRDefault="00FD0B17" w:rsidP="002146BD">
      <w:pPr>
        <w:rPr>
          <w:lang w:bidi="fa-IR"/>
        </w:rPr>
      </w:pPr>
    </w:p>
    <w:p w14:paraId="1EE188F6" w14:textId="77777777" w:rsidR="00FD0B17" w:rsidRDefault="00FD0B17" w:rsidP="002146BD">
      <w:pPr>
        <w:rPr>
          <w:lang w:bidi="fa-IR"/>
        </w:rPr>
      </w:pPr>
    </w:p>
    <w:p w14:paraId="62F9B008" w14:textId="6A2B6C2A" w:rsidR="002146BD" w:rsidRDefault="00331BE8" w:rsidP="002146BD">
      <w:pPr>
        <w:rPr>
          <w:rFonts w:hAnsi="Calibri" w:cs="IranNastaliq"/>
          <w:color w:val="000000" w:themeColor="text1"/>
          <w:kern w:val="24"/>
          <w:sz w:val="56"/>
          <w:szCs w:val="56"/>
        </w:rPr>
      </w:pPr>
      <w:r>
        <w:rPr>
          <w:lang w:bidi="fa-IR"/>
        </w:rPr>
        <w:t>Supplementary figure 1.</w:t>
      </w:r>
      <w:r w:rsidR="002146BD" w:rsidRPr="002146BD">
        <w:rPr>
          <w:rFonts w:hAnsi="Calibri" w:cs="IranNastaliq"/>
          <w:color w:val="000000" w:themeColor="text1"/>
          <w:kern w:val="24"/>
          <w:sz w:val="56"/>
          <w:szCs w:val="56"/>
        </w:rPr>
        <w:t xml:space="preserve"> </w:t>
      </w:r>
      <w:r w:rsidR="002146BD" w:rsidRPr="002146BD">
        <w:rPr>
          <w:rFonts w:hAnsi="Calibri" w:cs="IranNastaliq"/>
          <w:color w:val="000000" w:themeColor="text1"/>
          <w:kern w:val="24"/>
        </w:rPr>
        <w:t xml:space="preserve">Histopathological sections of </w:t>
      </w:r>
      <w:r w:rsidR="002146BD">
        <w:rPr>
          <w:rFonts w:hAnsi="Calibri" w:cs="IranNastaliq"/>
          <w:color w:val="000000" w:themeColor="text1"/>
          <w:kern w:val="24"/>
        </w:rPr>
        <w:t xml:space="preserve">the </w:t>
      </w:r>
      <w:r w:rsidR="002146BD" w:rsidRPr="002146BD">
        <w:rPr>
          <w:rFonts w:hAnsi="Calibri" w:cs="IranNastaliq"/>
          <w:color w:val="000000" w:themeColor="text1"/>
          <w:kern w:val="24"/>
        </w:rPr>
        <w:t>urinary bladder. Female rats</w:t>
      </w:r>
      <w:r w:rsidR="002146BD">
        <w:rPr>
          <w:rFonts w:hAnsi="Calibri" w:cs="IranNastaliq"/>
          <w:color w:val="000000" w:themeColor="text1"/>
          <w:kern w:val="24"/>
        </w:rPr>
        <w:t>. Control group.</w:t>
      </w:r>
      <w:r w:rsidR="002146BD" w:rsidRPr="002146BD">
        <w:rPr>
          <w:rFonts w:hAnsi="Calibri" w:cs="IranNastaliq"/>
          <w:color w:val="000000" w:themeColor="text1"/>
          <w:kern w:val="24"/>
        </w:rPr>
        <w:t xml:space="preserve"> H&amp;E staining</w:t>
      </w:r>
      <w:r w:rsidR="002146BD">
        <w:rPr>
          <w:rFonts w:cstheme="minorHAnsi"/>
          <w:color w:val="000000" w:themeColor="text1"/>
          <w:kern w:val="24"/>
        </w:rPr>
        <w:t>; ×100, ×200, ×400</w:t>
      </w:r>
    </w:p>
    <w:p w14:paraId="06CFD457" w14:textId="2CEE1E38" w:rsidR="00331BE8" w:rsidRDefault="00FD0B17" w:rsidP="00331BE8">
      <w:pPr>
        <w:rPr>
          <w:lang w:bidi="fa-IR"/>
        </w:rPr>
      </w:pPr>
      <w:r>
        <w:rPr>
          <w:noProof/>
          <w:lang w:bidi="fa-IR"/>
        </w:rPr>
        <w:drawing>
          <wp:inline distT="0" distB="0" distL="0" distR="0" wp14:anchorId="460A13C6" wp14:editId="286982E1">
            <wp:extent cx="5943600" cy="3964940"/>
            <wp:effectExtent l="0" t="0" r="0" b="0"/>
            <wp:docPr id="132550450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5504508" name="Picture 1325504508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927"/>
                    <a:stretch/>
                  </pic:blipFill>
                  <pic:spPr bwMode="auto">
                    <a:xfrm>
                      <a:off x="0" y="0"/>
                      <a:ext cx="5943600" cy="39649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01D916" w14:textId="5C5E0B0D" w:rsidR="00331BE8" w:rsidRPr="00331BE8" w:rsidRDefault="00331BE8" w:rsidP="00FD0B17">
      <w:pPr>
        <w:rPr>
          <w:lang w:bidi="fa-IR"/>
        </w:rPr>
      </w:pPr>
    </w:p>
    <w:p w14:paraId="0A35AB3D" w14:textId="2A3E2E77" w:rsidR="00331BE8" w:rsidRPr="00331BE8" w:rsidRDefault="00331BE8" w:rsidP="00331BE8">
      <w:pPr>
        <w:rPr>
          <w:lang w:bidi="fa-IR"/>
        </w:rPr>
      </w:pPr>
    </w:p>
    <w:p w14:paraId="6666B3A5" w14:textId="1B13A94A" w:rsidR="00331BE8" w:rsidRPr="00331BE8" w:rsidRDefault="00331BE8" w:rsidP="00331BE8">
      <w:pPr>
        <w:rPr>
          <w:lang w:bidi="fa-IR"/>
        </w:rPr>
      </w:pPr>
    </w:p>
    <w:p w14:paraId="56914119" w14:textId="7CFBAEED" w:rsidR="00331BE8" w:rsidRPr="00331BE8" w:rsidRDefault="00331BE8" w:rsidP="00331BE8">
      <w:pPr>
        <w:rPr>
          <w:lang w:bidi="fa-IR"/>
        </w:rPr>
      </w:pPr>
    </w:p>
    <w:p w14:paraId="1999FE60" w14:textId="56E0FE01" w:rsidR="00331BE8" w:rsidRPr="00331BE8" w:rsidRDefault="00331BE8" w:rsidP="00331BE8">
      <w:pPr>
        <w:rPr>
          <w:lang w:bidi="fa-IR"/>
        </w:rPr>
      </w:pPr>
    </w:p>
    <w:p w14:paraId="4907D34F" w14:textId="38A621F4" w:rsidR="00331BE8" w:rsidRPr="00331BE8" w:rsidRDefault="00331BE8" w:rsidP="00331BE8">
      <w:pPr>
        <w:rPr>
          <w:lang w:bidi="fa-IR"/>
        </w:rPr>
      </w:pPr>
    </w:p>
    <w:p w14:paraId="2B49F698" w14:textId="69A99907" w:rsidR="00331BE8" w:rsidRPr="00331BE8" w:rsidRDefault="00331BE8" w:rsidP="00331BE8">
      <w:pPr>
        <w:rPr>
          <w:lang w:bidi="fa-IR"/>
        </w:rPr>
      </w:pPr>
    </w:p>
    <w:p w14:paraId="62127A11" w14:textId="0D6A43A2" w:rsidR="00331BE8" w:rsidRPr="00331BE8" w:rsidRDefault="00331BE8" w:rsidP="00331BE8">
      <w:pPr>
        <w:rPr>
          <w:lang w:bidi="fa-IR"/>
        </w:rPr>
      </w:pPr>
    </w:p>
    <w:p w14:paraId="68B58590" w14:textId="7D8694E8" w:rsidR="00331BE8" w:rsidRPr="00331BE8" w:rsidRDefault="00331BE8" w:rsidP="00331BE8">
      <w:pPr>
        <w:rPr>
          <w:lang w:bidi="fa-IR"/>
        </w:rPr>
      </w:pPr>
    </w:p>
    <w:p w14:paraId="0C8FD3F1" w14:textId="04C26D64" w:rsidR="00331BE8" w:rsidRPr="00331BE8" w:rsidRDefault="00331BE8" w:rsidP="00331BE8">
      <w:pPr>
        <w:rPr>
          <w:lang w:bidi="fa-IR"/>
        </w:rPr>
      </w:pPr>
    </w:p>
    <w:p w14:paraId="31EB4895" w14:textId="2A4C38E6" w:rsidR="00331BE8" w:rsidRPr="00331BE8" w:rsidRDefault="00331BE8" w:rsidP="00331BE8">
      <w:pPr>
        <w:rPr>
          <w:lang w:bidi="fa-IR"/>
        </w:rPr>
      </w:pPr>
    </w:p>
    <w:p w14:paraId="492F8EF2" w14:textId="408BA704" w:rsidR="00331BE8" w:rsidRPr="00331BE8" w:rsidRDefault="00331BE8" w:rsidP="00331BE8">
      <w:pPr>
        <w:rPr>
          <w:lang w:bidi="fa-IR"/>
        </w:rPr>
      </w:pPr>
    </w:p>
    <w:p w14:paraId="2A3FBDE6" w14:textId="77777777" w:rsidR="00FD0B17" w:rsidRDefault="00FD0B17" w:rsidP="00331BE8">
      <w:pPr>
        <w:tabs>
          <w:tab w:val="left" w:pos="3833"/>
        </w:tabs>
        <w:rPr>
          <w:lang w:bidi="fa-IR"/>
        </w:rPr>
      </w:pPr>
    </w:p>
    <w:p w14:paraId="3C172889" w14:textId="4D1B4555" w:rsidR="00331BE8" w:rsidRDefault="00331BE8" w:rsidP="00331BE8">
      <w:pPr>
        <w:tabs>
          <w:tab w:val="left" w:pos="3833"/>
        </w:tabs>
        <w:rPr>
          <w:lang w:bidi="fa-IR"/>
        </w:rPr>
      </w:pPr>
      <w:r>
        <w:rPr>
          <w:lang w:bidi="fa-IR"/>
        </w:rPr>
        <w:t>Supplementary figure 2.</w:t>
      </w:r>
      <w:r w:rsidR="002146BD">
        <w:rPr>
          <w:rFonts w:hint="cs"/>
          <w:rtl/>
          <w:lang w:bidi="fa-IR"/>
        </w:rPr>
        <w:t xml:space="preserve"> </w:t>
      </w:r>
      <w:r w:rsidR="002146BD">
        <w:rPr>
          <w:lang w:bidi="fa-IR"/>
        </w:rPr>
        <w:t xml:space="preserve"> </w:t>
      </w:r>
      <w:r w:rsidR="002146BD" w:rsidRPr="002146BD">
        <w:rPr>
          <w:rFonts w:hAnsi="Calibri" w:cs="IranNastaliq"/>
          <w:color w:val="000000" w:themeColor="text1"/>
          <w:kern w:val="24"/>
        </w:rPr>
        <w:t xml:space="preserve">Histopathological sections of </w:t>
      </w:r>
      <w:r w:rsidR="002146BD">
        <w:rPr>
          <w:rFonts w:hAnsi="Calibri" w:cs="IranNastaliq"/>
          <w:color w:val="000000" w:themeColor="text1"/>
          <w:kern w:val="24"/>
        </w:rPr>
        <w:t xml:space="preserve">the </w:t>
      </w:r>
      <w:r w:rsidR="002146BD" w:rsidRPr="002146BD">
        <w:rPr>
          <w:rFonts w:hAnsi="Calibri" w:cs="IranNastaliq"/>
          <w:color w:val="000000" w:themeColor="text1"/>
          <w:kern w:val="24"/>
        </w:rPr>
        <w:t xml:space="preserve">urinary bladder. </w:t>
      </w:r>
      <w:r w:rsidR="002146BD">
        <w:rPr>
          <w:rFonts w:hAnsi="Calibri" w:cs="IranNastaliq"/>
          <w:color w:val="000000" w:themeColor="text1"/>
          <w:kern w:val="24"/>
        </w:rPr>
        <w:t>male</w:t>
      </w:r>
      <w:r w:rsidR="002146BD" w:rsidRPr="002146BD">
        <w:rPr>
          <w:rFonts w:hAnsi="Calibri" w:cs="IranNastaliq"/>
          <w:color w:val="000000" w:themeColor="text1"/>
          <w:kern w:val="24"/>
        </w:rPr>
        <w:t xml:space="preserve"> rats</w:t>
      </w:r>
      <w:r w:rsidR="002146BD">
        <w:rPr>
          <w:rFonts w:hAnsi="Calibri" w:cs="IranNastaliq"/>
          <w:color w:val="000000" w:themeColor="text1"/>
          <w:kern w:val="24"/>
        </w:rPr>
        <w:t>. Control group.</w:t>
      </w:r>
      <w:r w:rsidR="002146BD" w:rsidRPr="002146BD">
        <w:rPr>
          <w:rFonts w:hAnsi="Calibri" w:cs="IranNastaliq"/>
          <w:color w:val="000000" w:themeColor="text1"/>
          <w:kern w:val="24"/>
        </w:rPr>
        <w:t xml:space="preserve"> H&amp;E staining</w:t>
      </w:r>
      <w:r w:rsidR="002146BD">
        <w:rPr>
          <w:rFonts w:cstheme="minorHAnsi"/>
          <w:color w:val="000000" w:themeColor="text1"/>
          <w:kern w:val="24"/>
        </w:rPr>
        <w:t>; ×100, ×200, ×400</w:t>
      </w:r>
    </w:p>
    <w:p w14:paraId="6EA06F74" w14:textId="2E842A89" w:rsidR="00331BE8" w:rsidRDefault="00FD0B17" w:rsidP="00331BE8">
      <w:pPr>
        <w:tabs>
          <w:tab w:val="left" w:pos="3833"/>
        </w:tabs>
        <w:rPr>
          <w:lang w:bidi="fa-IR"/>
        </w:rPr>
      </w:pPr>
      <w:r>
        <w:rPr>
          <w:noProof/>
          <w:lang w:bidi="fa-IR"/>
        </w:rPr>
        <w:drawing>
          <wp:inline distT="0" distB="0" distL="0" distR="0" wp14:anchorId="1F6089FC" wp14:editId="23850DA8">
            <wp:extent cx="5943600" cy="3858431"/>
            <wp:effectExtent l="0" t="0" r="0" b="8890"/>
            <wp:docPr id="52026830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0268308" name="Picture 520268308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296"/>
                    <a:stretch/>
                  </pic:blipFill>
                  <pic:spPr bwMode="auto">
                    <a:xfrm>
                      <a:off x="0" y="0"/>
                      <a:ext cx="5943600" cy="38584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82EF57" w14:textId="468BCD6A" w:rsidR="00331BE8" w:rsidRDefault="00331BE8" w:rsidP="00331BE8">
      <w:pPr>
        <w:tabs>
          <w:tab w:val="left" w:pos="3833"/>
        </w:tabs>
        <w:rPr>
          <w:lang w:bidi="fa-IR"/>
        </w:rPr>
      </w:pPr>
    </w:p>
    <w:p w14:paraId="5C5DB7C0" w14:textId="16379773" w:rsidR="00331BE8" w:rsidRPr="00331BE8" w:rsidRDefault="00331BE8" w:rsidP="00331BE8">
      <w:pPr>
        <w:rPr>
          <w:lang w:bidi="fa-IR"/>
        </w:rPr>
      </w:pPr>
    </w:p>
    <w:p w14:paraId="69F591B3" w14:textId="0CE37777" w:rsidR="00331BE8" w:rsidRPr="00331BE8" w:rsidRDefault="00331BE8" w:rsidP="00331BE8">
      <w:pPr>
        <w:rPr>
          <w:lang w:bidi="fa-IR"/>
        </w:rPr>
      </w:pPr>
    </w:p>
    <w:p w14:paraId="0D6AD83D" w14:textId="56F664FD" w:rsidR="00331BE8" w:rsidRPr="00331BE8" w:rsidRDefault="00331BE8" w:rsidP="00331BE8">
      <w:pPr>
        <w:rPr>
          <w:lang w:bidi="fa-IR"/>
        </w:rPr>
      </w:pPr>
    </w:p>
    <w:p w14:paraId="458D2D07" w14:textId="54054DB1" w:rsidR="00331BE8" w:rsidRPr="00331BE8" w:rsidRDefault="00331BE8" w:rsidP="00331BE8">
      <w:pPr>
        <w:rPr>
          <w:lang w:bidi="fa-IR"/>
        </w:rPr>
      </w:pPr>
    </w:p>
    <w:p w14:paraId="6A826B92" w14:textId="2865ABF0" w:rsidR="00331BE8" w:rsidRPr="00331BE8" w:rsidRDefault="00331BE8" w:rsidP="00331BE8">
      <w:pPr>
        <w:rPr>
          <w:lang w:bidi="fa-IR"/>
        </w:rPr>
      </w:pPr>
    </w:p>
    <w:p w14:paraId="5F81DF3E" w14:textId="145E2B30" w:rsidR="00331BE8" w:rsidRPr="00331BE8" w:rsidRDefault="00331BE8" w:rsidP="00331BE8">
      <w:pPr>
        <w:rPr>
          <w:lang w:bidi="fa-IR"/>
        </w:rPr>
      </w:pPr>
    </w:p>
    <w:p w14:paraId="7BAB85DC" w14:textId="7E3B3650" w:rsidR="00331BE8" w:rsidRPr="00331BE8" w:rsidRDefault="00331BE8" w:rsidP="00331BE8">
      <w:pPr>
        <w:rPr>
          <w:lang w:bidi="fa-IR"/>
        </w:rPr>
      </w:pPr>
    </w:p>
    <w:p w14:paraId="409FA2C2" w14:textId="4733C484" w:rsidR="00331BE8" w:rsidRPr="00331BE8" w:rsidRDefault="00331BE8" w:rsidP="00331BE8">
      <w:pPr>
        <w:rPr>
          <w:lang w:bidi="fa-IR"/>
        </w:rPr>
      </w:pPr>
    </w:p>
    <w:p w14:paraId="2806E634" w14:textId="2BBA2219" w:rsidR="00331BE8" w:rsidRPr="00331BE8" w:rsidRDefault="00331BE8" w:rsidP="00331BE8">
      <w:pPr>
        <w:rPr>
          <w:lang w:bidi="fa-IR"/>
        </w:rPr>
      </w:pPr>
    </w:p>
    <w:p w14:paraId="1EBADE51" w14:textId="01EF9CFA" w:rsidR="00331BE8" w:rsidRDefault="00331BE8" w:rsidP="00331BE8">
      <w:pPr>
        <w:rPr>
          <w:lang w:bidi="fa-IR"/>
        </w:rPr>
      </w:pPr>
    </w:p>
    <w:p w14:paraId="12744C57" w14:textId="77777777" w:rsidR="00FD0B17" w:rsidRPr="00331BE8" w:rsidRDefault="00FD0B17" w:rsidP="00331BE8">
      <w:pPr>
        <w:rPr>
          <w:lang w:bidi="fa-IR"/>
        </w:rPr>
      </w:pPr>
    </w:p>
    <w:p w14:paraId="5D371340" w14:textId="24EA5B2A" w:rsidR="00331BE8" w:rsidRPr="00331BE8" w:rsidRDefault="00331BE8" w:rsidP="00331BE8">
      <w:pPr>
        <w:rPr>
          <w:lang w:bidi="fa-IR"/>
        </w:rPr>
      </w:pPr>
    </w:p>
    <w:p w14:paraId="4905A834" w14:textId="2D6434ED" w:rsidR="00331BE8" w:rsidRDefault="00331BE8" w:rsidP="00331BE8">
      <w:pPr>
        <w:tabs>
          <w:tab w:val="left" w:pos="4133"/>
        </w:tabs>
        <w:rPr>
          <w:lang w:bidi="fa-IR"/>
        </w:rPr>
      </w:pPr>
      <w:r>
        <w:rPr>
          <w:lang w:bidi="fa-IR"/>
        </w:rPr>
        <w:t>Supplementary figure 3.</w:t>
      </w:r>
      <w:r w:rsidR="002146BD">
        <w:rPr>
          <w:lang w:bidi="fa-IR"/>
        </w:rPr>
        <w:t xml:space="preserve"> </w:t>
      </w:r>
      <w:r w:rsidR="002146BD" w:rsidRPr="002146BD">
        <w:rPr>
          <w:rFonts w:hAnsi="Calibri" w:cs="IranNastaliq"/>
          <w:color w:val="000000" w:themeColor="text1"/>
          <w:kern w:val="24"/>
        </w:rPr>
        <w:t xml:space="preserve">Histopathological sections of </w:t>
      </w:r>
      <w:r w:rsidR="002146BD">
        <w:rPr>
          <w:rFonts w:hAnsi="Calibri" w:cs="IranNastaliq"/>
          <w:color w:val="000000" w:themeColor="text1"/>
          <w:kern w:val="24"/>
        </w:rPr>
        <w:t xml:space="preserve">the </w:t>
      </w:r>
      <w:r w:rsidR="002146BD" w:rsidRPr="002146BD">
        <w:rPr>
          <w:rFonts w:hAnsi="Calibri" w:cs="IranNastaliq"/>
          <w:color w:val="000000" w:themeColor="text1"/>
          <w:kern w:val="24"/>
        </w:rPr>
        <w:t>urinary bladder. Female rats</w:t>
      </w:r>
      <w:r w:rsidR="002146BD">
        <w:rPr>
          <w:rFonts w:hAnsi="Calibri" w:cs="IranNastaliq"/>
          <w:color w:val="000000" w:themeColor="text1"/>
          <w:kern w:val="24"/>
        </w:rPr>
        <w:t>. opium group.</w:t>
      </w:r>
      <w:r w:rsidR="002146BD" w:rsidRPr="002146BD">
        <w:rPr>
          <w:rFonts w:hAnsi="Calibri" w:cs="IranNastaliq"/>
          <w:color w:val="000000" w:themeColor="text1"/>
          <w:kern w:val="24"/>
        </w:rPr>
        <w:t xml:space="preserve"> H&amp;E staining</w:t>
      </w:r>
      <w:r w:rsidR="002146BD">
        <w:rPr>
          <w:rFonts w:cstheme="minorHAnsi"/>
          <w:color w:val="000000" w:themeColor="text1"/>
          <w:kern w:val="24"/>
        </w:rPr>
        <w:t>; ×100, ×200, ×400</w:t>
      </w:r>
    </w:p>
    <w:p w14:paraId="63C2EE3D" w14:textId="483A7B6B" w:rsidR="002146BD" w:rsidRPr="002146BD" w:rsidRDefault="002146BD" w:rsidP="002146BD">
      <w:pPr>
        <w:rPr>
          <w:lang w:bidi="fa-IR"/>
        </w:rPr>
      </w:pPr>
    </w:p>
    <w:p w14:paraId="069D88DF" w14:textId="60CA1725" w:rsidR="002146BD" w:rsidRPr="002146BD" w:rsidRDefault="00FD0B17" w:rsidP="002146BD">
      <w:pPr>
        <w:rPr>
          <w:lang w:bidi="fa-IR"/>
        </w:rPr>
      </w:pPr>
      <w:r>
        <w:rPr>
          <w:noProof/>
          <w:lang w:bidi="fa-IR"/>
        </w:rPr>
        <w:drawing>
          <wp:inline distT="0" distB="0" distL="0" distR="0" wp14:anchorId="43E6E200" wp14:editId="3EC222C9">
            <wp:extent cx="5943600" cy="4388076"/>
            <wp:effectExtent l="0" t="0" r="0" b="0"/>
            <wp:docPr id="75307683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3076831" name="Picture 753076831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280"/>
                    <a:stretch/>
                  </pic:blipFill>
                  <pic:spPr bwMode="auto">
                    <a:xfrm>
                      <a:off x="0" y="0"/>
                      <a:ext cx="5943600" cy="43880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7483AC" w14:textId="2CEC4C3B" w:rsidR="002146BD" w:rsidRPr="002146BD" w:rsidRDefault="002146BD" w:rsidP="002146BD">
      <w:pPr>
        <w:rPr>
          <w:lang w:bidi="fa-IR"/>
        </w:rPr>
      </w:pPr>
    </w:p>
    <w:p w14:paraId="003538BF" w14:textId="14CEAB8A" w:rsidR="002146BD" w:rsidRPr="002146BD" w:rsidRDefault="002146BD" w:rsidP="002146BD">
      <w:pPr>
        <w:rPr>
          <w:lang w:bidi="fa-IR"/>
        </w:rPr>
      </w:pPr>
    </w:p>
    <w:p w14:paraId="579790CB" w14:textId="6C9AA4C6" w:rsidR="002146BD" w:rsidRPr="002146BD" w:rsidRDefault="002146BD" w:rsidP="002146BD">
      <w:pPr>
        <w:rPr>
          <w:lang w:bidi="fa-IR"/>
        </w:rPr>
      </w:pPr>
    </w:p>
    <w:p w14:paraId="03B03AF7" w14:textId="1AD2D319" w:rsidR="002146BD" w:rsidRPr="002146BD" w:rsidRDefault="002146BD" w:rsidP="002146BD">
      <w:pPr>
        <w:rPr>
          <w:lang w:bidi="fa-IR"/>
        </w:rPr>
      </w:pPr>
    </w:p>
    <w:p w14:paraId="24F936DB" w14:textId="07BA420F" w:rsidR="002146BD" w:rsidRPr="002146BD" w:rsidRDefault="002146BD" w:rsidP="002146BD">
      <w:pPr>
        <w:rPr>
          <w:lang w:bidi="fa-IR"/>
        </w:rPr>
      </w:pPr>
    </w:p>
    <w:p w14:paraId="0F84EC67" w14:textId="796DF2AC" w:rsidR="002146BD" w:rsidRPr="002146BD" w:rsidRDefault="002146BD" w:rsidP="002146BD">
      <w:pPr>
        <w:rPr>
          <w:lang w:bidi="fa-IR"/>
        </w:rPr>
      </w:pPr>
    </w:p>
    <w:p w14:paraId="0A03A6BA" w14:textId="491FD2F6" w:rsidR="002146BD" w:rsidRPr="002146BD" w:rsidRDefault="002146BD" w:rsidP="002146BD">
      <w:pPr>
        <w:rPr>
          <w:lang w:bidi="fa-IR"/>
        </w:rPr>
      </w:pPr>
    </w:p>
    <w:p w14:paraId="64ECF358" w14:textId="714057D9" w:rsidR="002146BD" w:rsidRPr="002146BD" w:rsidRDefault="002146BD" w:rsidP="002146BD">
      <w:pPr>
        <w:rPr>
          <w:lang w:bidi="fa-IR"/>
        </w:rPr>
      </w:pPr>
    </w:p>
    <w:p w14:paraId="4E4A9216" w14:textId="1DD33E85" w:rsidR="00D850B2" w:rsidRDefault="00D850B2" w:rsidP="002146BD">
      <w:pPr>
        <w:tabs>
          <w:tab w:val="left" w:pos="5363"/>
        </w:tabs>
        <w:rPr>
          <w:lang w:bidi="fa-IR"/>
        </w:rPr>
      </w:pPr>
    </w:p>
    <w:p w14:paraId="28C0D0A2" w14:textId="77777777" w:rsidR="00D850B2" w:rsidRDefault="00D850B2" w:rsidP="00D850B2">
      <w:pPr>
        <w:tabs>
          <w:tab w:val="left" w:pos="4133"/>
        </w:tabs>
        <w:rPr>
          <w:lang w:bidi="fa-IR"/>
        </w:rPr>
      </w:pPr>
    </w:p>
    <w:p w14:paraId="0810A801" w14:textId="02798F37" w:rsidR="00D850B2" w:rsidRDefault="00D850B2" w:rsidP="00D850B2">
      <w:pPr>
        <w:tabs>
          <w:tab w:val="left" w:pos="4133"/>
        </w:tabs>
        <w:rPr>
          <w:lang w:bidi="fa-IR"/>
        </w:rPr>
      </w:pPr>
      <w:r>
        <w:rPr>
          <w:lang w:bidi="fa-IR"/>
        </w:rPr>
        <w:t xml:space="preserve">Supplementary figure 4. </w:t>
      </w:r>
      <w:r w:rsidRPr="002146BD">
        <w:rPr>
          <w:rFonts w:hAnsi="Calibri" w:cs="IranNastaliq"/>
          <w:color w:val="000000" w:themeColor="text1"/>
          <w:kern w:val="24"/>
        </w:rPr>
        <w:t xml:space="preserve">Histopathological sections of </w:t>
      </w:r>
      <w:r>
        <w:rPr>
          <w:rFonts w:hAnsi="Calibri" w:cs="IranNastaliq"/>
          <w:color w:val="000000" w:themeColor="text1"/>
          <w:kern w:val="24"/>
        </w:rPr>
        <w:t xml:space="preserve">the </w:t>
      </w:r>
      <w:r w:rsidRPr="002146BD">
        <w:rPr>
          <w:rFonts w:hAnsi="Calibri" w:cs="IranNastaliq"/>
          <w:color w:val="000000" w:themeColor="text1"/>
          <w:kern w:val="24"/>
        </w:rPr>
        <w:t xml:space="preserve">urinary bladder. </w:t>
      </w:r>
      <w:r>
        <w:rPr>
          <w:rFonts w:hAnsi="Calibri" w:cs="IranNastaliq"/>
          <w:color w:val="000000" w:themeColor="text1"/>
          <w:kern w:val="24"/>
        </w:rPr>
        <w:t>Male</w:t>
      </w:r>
      <w:r w:rsidRPr="002146BD">
        <w:rPr>
          <w:rFonts w:hAnsi="Calibri" w:cs="IranNastaliq"/>
          <w:color w:val="000000" w:themeColor="text1"/>
          <w:kern w:val="24"/>
        </w:rPr>
        <w:t xml:space="preserve"> rats</w:t>
      </w:r>
      <w:r>
        <w:rPr>
          <w:rFonts w:hAnsi="Calibri" w:cs="IranNastaliq"/>
          <w:color w:val="000000" w:themeColor="text1"/>
          <w:kern w:val="24"/>
        </w:rPr>
        <w:t>. opium group.</w:t>
      </w:r>
      <w:r w:rsidRPr="002146BD">
        <w:rPr>
          <w:rFonts w:hAnsi="Calibri" w:cs="IranNastaliq"/>
          <w:color w:val="000000" w:themeColor="text1"/>
          <w:kern w:val="24"/>
        </w:rPr>
        <w:t xml:space="preserve"> H&amp;E staining</w:t>
      </w:r>
      <w:r>
        <w:rPr>
          <w:rFonts w:cstheme="minorHAnsi"/>
          <w:color w:val="000000" w:themeColor="text1"/>
          <w:kern w:val="24"/>
        </w:rPr>
        <w:t>; ×100, ×200, ×400</w:t>
      </w:r>
    </w:p>
    <w:p w14:paraId="4C1236B4" w14:textId="2D5F205A" w:rsidR="00D850B2" w:rsidRDefault="00D850B2" w:rsidP="00D850B2">
      <w:pPr>
        <w:tabs>
          <w:tab w:val="left" w:pos="5363"/>
        </w:tabs>
        <w:rPr>
          <w:lang w:bidi="fa-IR"/>
        </w:rPr>
      </w:pPr>
    </w:p>
    <w:p w14:paraId="5C1042CC" w14:textId="1CC2CE35" w:rsidR="002146BD" w:rsidRDefault="002146BD" w:rsidP="002146BD">
      <w:pPr>
        <w:tabs>
          <w:tab w:val="left" w:pos="5363"/>
        </w:tabs>
        <w:rPr>
          <w:lang w:bidi="fa-IR"/>
        </w:rPr>
      </w:pPr>
    </w:p>
    <w:p w14:paraId="06E9A318" w14:textId="4C229660" w:rsidR="00D850B2" w:rsidRPr="00D850B2" w:rsidRDefault="00D850B2" w:rsidP="00D850B2">
      <w:pPr>
        <w:rPr>
          <w:lang w:bidi="fa-IR"/>
        </w:rPr>
      </w:pPr>
    </w:p>
    <w:p w14:paraId="65EFC5BA" w14:textId="055AC8EB" w:rsidR="00D850B2" w:rsidRPr="00D850B2" w:rsidRDefault="00FD0B17" w:rsidP="00D850B2">
      <w:pPr>
        <w:rPr>
          <w:lang w:bidi="fa-IR"/>
        </w:rPr>
      </w:pPr>
      <w:r>
        <w:rPr>
          <w:noProof/>
          <w:lang w:bidi="fa-IR"/>
        </w:rPr>
        <w:drawing>
          <wp:inline distT="0" distB="0" distL="0" distR="0" wp14:anchorId="06DA8D88" wp14:editId="0277648D">
            <wp:extent cx="5943600" cy="4322595"/>
            <wp:effectExtent l="0" t="0" r="0" b="1905"/>
            <wp:docPr id="501997867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997867" name="Picture 501997867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924"/>
                    <a:stretch/>
                  </pic:blipFill>
                  <pic:spPr bwMode="auto">
                    <a:xfrm>
                      <a:off x="0" y="0"/>
                      <a:ext cx="5943600" cy="43225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DF0F7D" w14:textId="7B61E6FA" w:rsidR="00D850B2" w:rsidRPr="00D850B2" w:rsidRDefault="00D850B2" w:rsidP="00D850B2">
      <w:pPr>
        <w:rPr>
          <w:lang w:bidi="fa-IR"/>
        </w:rPr>
      </w:pPr>
    </w:p>
    <w:p w14:paraId="75E70A57" w14:textId="3B849FD2" w:rsidR="00D850B2" w:rsidRPr="00D850B2" w:rsidRDefault="00D850B2" w:rsidP="00D850B2">
      <w:pPr>
        <w:rPr>
          <w:lang w:bidi="fa-IR"/>
        </w:rPr>
      </w:pPr>
    </w:p>
    <w:p w14:paraId="69F40AA3" w14:textId="5248F6C4" w:rsidR="00D850B2" w:rsidRPr="00D850B2" w:rsidRDefault="00D850B2" w:rsidP="00D850B2">
      <w:pPr>
        <w:rPr>
          <w:lang w:bidi="fa-IR"/>
        </w:rPr>
      </w:pPr>
    </w:p>
    <w:p w14:paraId="542F9817" w14:textId="40EA90DC" w:rsidR="00D850B2" w:rsidRPr="00D850B2" w:rsidRDefault="00D850B2" w:rsidP="00D850B2">
      <w:pPr>
        <w:rPr>
          <w:lang w:bidi="fa-IR"/>
        </w:rPr>
      </w:pPr>
    </w:p>
    <w:p w14:paraId="01C40DFC" w14:textId="595929A7" w:rsidR="00D850B2" w:rsidRPr="00D850B2" w:rsidRDefault="00D850B2" w:rsidP="00D850B2">
      <w:pPr>
        <w:rPr>
          <w:lang w:bidi="fa-IR"/>
        </w:rPr>
      </w:pPr>
    </w:p>
    <w:p w14:paraId="4C9FD2D9" w14:textId="2A689DE2" w:rsidR="00D850B2" w:rsidRPr="00D850B2" w:rsidRDefault="00D850B2" w:rsidP="00D850B2">
      <w:pPr>
        <w:rPr>
          <w:lang w:bidi="fa-IR"/>
        </w:rPr>
      </w:pPr>
    </w:p>
    <w:p w14:paraId="0A7DB2C8" w14:textId="134067AB" w:rsidR="00D850B2" w:rsidRPr="00D850B2" w:rsidRDefault="00D850B2" w:rsidP="00D850B2">
      <w:pPr>
        <w:rPr>
          <w:lang w:bidi="fa-IR"/>
        </w:rPr>
      </w:pPr>
    </w:p>
    <w:p w14:paraId="28D5C9C3" w14:textId="2CAA11FC" w:rsidR="00D850B2" w:rsidRPr="00D850B2" w:rsidRDefault="00D850B2" w:rsidP="00D850B2">
      <w:pPr>
        <w:rPr>
          <w:lang w:bidi="fa-IR"/>
        </w:rPr>
      </w:pPr>
    </w:p>
    <w:p w14:paraId="364E1FB3" w14:textId="6E22DFE7" w:rsidR="00D850B2" w:rsidRDefault="00D850B2" w:rsidP="00D850B2">
      <w:pPr>
        <w:jc w:val="center"/>
        <w:rPr>
          <w:lang w:bidi="fa-IR"/>
        </w:rPr>
      </w:pPr>
    </w:p>
    <w:p w14:paraId="27C410EF" w14:textId="0D600F6F" w:rsidR="00D850B2" w:rsidRDefault="00D850B2" w:rsidP="00D850B2">
      <w:pPr>
        <w:tabs>
          <w:tab w:val="left" w:pos="4133"/>
        </w:tabs>
        <w:rPr>
          <w:lang w:bidi="fa-IR"/>
        </w:rPr>
      </w:pPr>
      <w:r>
        <w:rPr>
          <w:lang w:bidi="fa-IR"/>
        </w:rPr>
        <w:t xml:space="preserve">Supplementary figure 5. </w:t>
      </w:r>
      <w:r w:rsidRPr="002146BD">
        <w:rPr>
          <w:rFonts w:hAnsi="Calibri" w:cs="IranNastaliq"/>
          <w:color w:val="000000" w:themeColor="text1"/>
          <w:kern w:val="24"/>
        </w:rPr>
        <w:t xml:space="preserve">Histopathological sections of </w:t>
      </w:r>
      <w:r>
        <w:rPr>
          <w:rFonts w:hAnsi="Calibri" w:cs="IranNastaliq"/>
          <w:color w:val="000000" w:themeColor="text1"/>
          <w:kern w:val="24"/>
        </w:rPr>
        <w:t xml:space="preserve">the </w:t>
      </w:r>
      <w:r w:rsidRPr="002146BD">
        <w:rPr>
          <w:rFonts w:hAnsi="Calibri" w:cs="IranNastaliq"/>
          <w:color w:val="000000" w:themeColor="text1"/>
          <w:kern w:val="24"/>
        </w:rPr>
        <w:t xml:space="preserve">urinary bladder. </w:t>
      </w:r>
      <w:r>
        <w:rPr>
          <w:rFonts w:hAnsi="Calibri" w:cs="IranNastaliq"/>
          <w:color w:val="000000" w:themeColor="text1"/>
          <w:kern w:val="24"/>
        </w:rPr>
        <w:t>female</w:t>
      </w:r>
      <w:r w:rsidRPr="002146BD">
        <w:rPr>
          <w:rFonts w:hAnsi="Calibri" w:cs="IranNastaliq"/>
          <w:color w:val="000000" w:themeColor="text1"/>
          <w:kern w:val="24"/>
        </w:rPr>
        <w:t xml:space="preserve"> rats</w:t>
      </w:r>
      <w:r>
        <w:rPr>
          <w:rFonts w:hAnsi="Calibri" w:cs="IranNastaliq"/>
          <w:color w:val="000000" w:themeColor="text1"/>
          <w:kern w:val="24"/>
        </w:rPr>
        <w:t>. morphine group.</w:t>
      </w:r>
      <w:r w:rsidRPr="002146BD">
        <w:rPr>
          <w:rFonts w:hAnsi="Calibri" w:cs="IranNastaliq"/>
          <w:color w:val="000000" w:themeColor="text1"/>
          <w:kern w:val="24"/>
        </w:rPr>
        <w:t xml:space="preserve"> H&amp;E staining</w:t>
      </w:r>
      <w:r>
        <w:rPr>
          <w:rFonts w:cstheme="minorHAnsi"/>
          <w:color w:val="000000" w:themeColor="text1"/>
          <w:kern w:val="24"/>
        </w:rPr>
        <w:t>; ×100, ×200, ×400</w:t>
      </w:r>
    </w:p>
    <w:p w14:paraId="4AF4A4DE" w14:textId="69A0A2E5" w:rsidR="00D850B2" w:rsidRDefault="00FD0B17" w:rsidP="00D850B2">
      <w:pPr>
        <w:rPr>
          <w:lang w:bidi="fa-IR"/>
        </w:rPr>
      </w:pPr>
      <w:r>
        <w:rPr>
          <w:noProof/>
          <w:lang w:bidi="fa-IR"/>
        </w:rPr>
        <w:drawing>
          <wp:inline distT="0" distB="0" distL="0" distR="0" wp14:anchorId="52962519" wp14:editId="7C58595D">
            <wp:extent cx="5943600" cy="4115446"/>
            <wp:effectExtent l="0" t="0" r="0" b="0"/>
            <wp:docPr id="104033171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0331714" name="Picture 1040331714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230"/>
                    <a:stretch/>
                  </pic:blipFill>
                  <pic:spPr bwMode="auto">
                    <a:xfrm>
                      <a:off x="0" y="0"/>
                      <a:ext cx="5943600" cy="41154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54A21B" w14:textId="75C3979E" w:rsidR="00D850B2" w:rsidRPr="00D850B2" w:rsidRDefault="00D850B2" w:rsidP="00D850B2">
      <w:pPr>
        <w:rPr>
          <w:lang w:bidi="fa-IR"/>
        </w:rPr>
      </w:pPr>
    </w:p>
    <w:p w14:paraId="6B9C830E" w14:textId="6E5C9742" w:rsidR="00D850B2" w:rsidRPr="00D850B2" w:rsidRDefault="00D850B2" w:rsidP="00D850B2">
      <w:pPr>
        <w:rPr>
          <w:lang w:bidi="fa-IR"/>
        </w:rPr>
      </w:pPr>
    </w:p>
    <w:p w14:paraId="7123C3D2" w14:textId="041C5172" w:rsidR="00D850B2" w:rsidRPr="00D850B2" w:rsidRDefault="00D850B2" w:rsidP="00D850B2">
      <w:pPr>
        <w:rPr>
          <w:lang w:bidi="fa-IR"/>
        </w:rPr>
      </w:pPr>
    </w:p>
    <w:p w14:paraId="4D6D2328" w14:textId="6EEA9DD4" w:rsidR="00D850B2" w:rsidRPr="00D850B2" w:rsidRDefault="00D850B2" w:rsidP="00D850B2">
      <w:pPr>
        <w:rPr>
          <w:lang w:bidi="fa-IR"/>
        </w:rPr>
      </w:pPr>
    </w:p>
    <w:p w14:paraId="39B5C839" w14:textId="0DCF1671" w:rsidR="00D850B2" w:rsidRPr="00D850B2" w:rsidRDefault="00D850B2" w:rsidP="00D850B2">
      <w:pPr>
        <w:rPr>
          <w:lang w:bidi="fa-IR"/>
        </w:rPr>
      </w:pPr>
    </w:p>
    <w:p w14:paraId="5C9C9775" w14:textId="7E6B5C5C" w:rsidR="00D850B2" w:rsidRPr="00D850B2" w:rsidRDefault="00D850B2" w:rsidP="00D850B2">
      <w:pPr>
        <w:rPr>
          <w:lang w:bidi="fa-IR"/>
        </w:rPr>
      </w:pPr>
    </w:p>
    <w:p w14:paraId="77C33519" w14:textId="16D8EDB4" w:rsidR="00D850B2" w:rsidRPr="00D850B2" w:rsidRDefault="00D850B2" w:rsidP="00D850B2">
      <w:pPr>
        <w:rPr>
          <w:lang w:bidi="fa-IR"/>
        </w:rPr>
      </w:pPr>
    </w:p>
    <w:p w14:paraId="00618E1C" w14:textId="39957787" w:rsidR="00D850B2" w:rsidRDefault="00D850B2" w:rsidP="00D850B2">
      <w:pPr>
        <w:tabs>
          <w:tab w:val="left" w:pos="3323"/>
        </w:tabs>
        <w:rPr>
          <w:lang w:bidi="fa-IR"/>
        </w:rPr>
      </w:pPr>
    </w:p>
    <w:p w14:paraId="36175677" w14:textId="385CDEAF" w:rsidR="00D850B2" w:rsidRDefault="00D850B2" w:rsidP="00D850B2">
      <w:pPr>
        <w:tabs>
          <w:tab w:val="left" w:pos="3323"/>
        </w:tabs>
        <w:rPr>
          <w:lang w:bidi="fa-IR"/>
        </w:rPr>
      </w:pPr>
    </w:p>
    <w:p w14:paraId="5245336A" w14:textId="77777777" w:rsidR="00FD0B17" w:rsidRDefault="00FD0B17" w:rsidP="00D850B2">
      <w:pPr>
        <w:tabs>
          <w:tab w:val="left" w:pos="4133"/>
        </w:tabs>
        <w:rPr>
          <w:lang w:bidi="fa-IR"/>
        </w:rPr>
      </w:pPr>
    </w:p>
    <w:p w14:paraId="73D625DB" w14:textId="77777777" w:rsidR="00FD0B17" w:rsidRDefault="00FD0B17" w:rsidP="00D850B2">
      <w:pPr>
        <w:tabs>
          <w:tab w:val="left" w:pos="4133"/>
        </w:tabs>
        <w:rPr>
          <w:lang w:bidi="fa-IR"/>
        </w:rPr>
      </w:pPr>
    </w:p>
    <w:p w14:paraId="6D747997" w14:textId="77777777" w:rsidR="00FD0B17" w:rsidRDefault="00FD0B17" w:rsidP="00D850B2">
      <w:pPr>
        <w:tabs>
          <w:tab w:val="left" w:pos="4133"/>
        </w:tabs>
        <w:rPr>
          <w:lang w:bidi="fa-IR"/>
        </w:rPr>
      </w:pPr>
    </w:p>
    <w:p w14:paraId="5DD7B60A" w14:textId="7977368B" w:rsidR="00D850B2" w:rsidRPr="00D850B2" w:rsidRDefault="00D850B2" w:rsidP="00D850B2">
      <w:pPr>
        <w:tabs>
          <w:tab w:val="left" w:pos="4133"/>
        </w:tabs>
        <w:rPr>
          <w:rtl/>
          <w:lang w:bidi="fa-IR"/>
        </w:rPr>
      </w:pPr>
      <w:r>
        <w:rPr>
          <w:lang w:bidi="fa-IR"/>
        </w:rPr>
        <w:t xml:space="preserve">Supplementary figure 6. </w:t>
      </w:r>
      <w:r w:rsidRPr="002146BD">
        <w:rPr>
          <w:rFonts w:hAnsi="Calibri" w:cs="IranNastaliq"/>
          <w:color w:val="000000" w:themeColor="text1"/>
          <w:kern w:val="24"/>
        </w:rPr>
        <w:t xml:space="preserve">Histopathological sections of </w:t>
      </w:r>
      <w:r>
        <w:rPr>
          <w:rFonts w:hAnsi="Calibri" w:cs="IranNastaliq"/>
          <w:color w:val="000000" w:themeColor="text1"/>
          <w:kern w:val="24"/>
        </w:rPr>
        <w:t xml:space="preserve">the </w:t>
      </w:r>
      <w:r w:rsidRPr="002146BD">
        <w:rPr>
          <w:rFonts w:hAnsi="Calibri" w:cs="IranNastaliq"/>
          <w:color w:val="000000" w:themeColor="text1"/>
          <w:kern w:val="24"/>
        </w:rPr>
        <w:t xml:space="preserve">urinary bladder. </w:t>
      </w:r>
      <w:r>
        <w:rPr>
          <w:rFonts w:hAnsi="Calibri" w:cs="IranNastaliq"/>
          <w:color w:val="000000" w:themeColor="text1"/>
          <w:kern w:val="24"/>
        </w:rPr>
        <w:t>male</w:t>
      </w:r>
      <w:r w:rsidRPr="002146BD">
        <w:rPr>
          <w:rFonts w:hAnsi="Calibri" w:cs="IranNastaliq"/>
          <w:color w:val="000000" w:themeColor="text1"/>
          <w:kern w:val="24"/>
        </w:rPr>
        <w:t xml:space="preserve"> rats</w:t>
      </w:r>
      <w:r>
        <w:rPr>
          <w:rFonts w:hAnsi="Calibri" w:cs="IranNastaliq"/>
          <w:color w:val="000000" w:themeColor="text1"/>
          <w:kern w:val="24"/>
        </w:rPr>
        <w:t>. morphine group.</w:t>
      </w:r>
      <w:r w:rsidRPr="002146BD">
        <w:rPr>
          <w:rFonts w:hAnsi="Calibri" w:cs="IranNastaliq"/>
          <w:color w:val="000000" w:themeColor="text1"/>
          <w:kern w:val="24"/>
        </w:rPr>
        <w:t xml:space="preserve"> H&amp;E staining</w:t>
      </w:r>
      <w:r>
        <w:rPr>
          <w:rFonts w:cstheme="minorHAnsi"/>
          <w:color w:val="000000" w:themeColor="text1"/>
          <w:kern w:val="24"/>
        </w:rPr>
        <w:t>; ×100, ×200, ×400</w:t>
      </w:r>
      <w:r w:rsidR="00FD0B17">
        <w:rPr>
          <w:noProof/>
          <w:rtl/>
          <w:lang w:val="fa-IR" w:bidi="fa-IR"/>
        </w:rPr>
        <w:drawing>
          <wp:inline distT="0" distB="0" distL="0" distR="0" wp14:anchorId="3B73CEF3" wp14:editId="63BB2AEB">
            <wp:extent cx="5943600" cy="4155968"/>
            <wp:effectExtent l="0" t="0" r="0" b="0"/>
            <wp:docPr id="105202426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2024260" name="Picture 1052024260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527"/>
                    <a:stretch/>
                  </pic:blipFill>
                  <pic:spPr bwMode="auto">
                    <a:xfrm>
                      <a:off x="0" y="0"/>
                      <a:ext cx="5943600" cy="41559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D850B2" w:rsidRPr="00D850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ranNastaliq">
    <w:charset w:val="00"/>
    <w:family w:val="roman"/>
    <w:pitch w:val="variable"/>
    <w:sig w:usb0="61002A87" w:usb1="80000000" w:usb2="00000008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1Njc2NTQxsjQyMDNX0lEKTi0uzszPAykwrAUAb8oGDSwAAAA="/>
  </w:docVars>
  <w:rsids>
    <w:rsidRoot w:val="00110C64"/>
    <w:rsid w:val="000A1854"/>
    <w:rsid w:val="00110C64"/>
    <w:rsid w:val="002146BD"/>
    <w:rsid w:val="00250CF3"/>
    <w:rsid w:val="0028220F"/>
    <w:rsid w:val="00331BE8"/>
    <w:rsid w:val="003E5BE8"/>
    <w:rsid w:val="004B1429"/>
    <w:rsid w:val="00556A18"/>
    <w:rsid w:val="00684384"/>
    <w:rsid w:val="00957D9B"/>
    <w:rsid w:val="00992072"/>
    <w:rsid w:val="00D850B2"/>
    <w:rsid w:val="00DB2FD7"/>
    <w:rsid w:val="00DE14F3"/>
    <w:rsid w:val="00FD0B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25F1A7"/>
  <w15:chartTrackingRefBased/>
  <w15:docId w15:val="{422B5EC0-8A85-4B80-B5B2-47786C8DBF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57D9B"/>
    <w:pPr>
      <w:keepNext/>
      <w:keepLines/>
      <w:spacing w:before="200" w:after="0" w:line="276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957D9B"/>
    <w:rPr>
      <w:rFonts w:asciiTheme="majorHAnsi" w:eastAsiaTheme="majorEastAsia" w:hAnsiTheme="majorHAnsi" w:cstheme="majorBidi"/>
      <w:b/>
      <w:bCs/>
      <w:color w:val="4472C4" w:themeColor="accent1"/>
    </w:rPr>
  </w:style>
  <w:style w:type="table" w:styleId="TableGrid">
    <w:name w:val="Table Grid"/>
    <w:basedOn w:val="TableNormal"/>
    <w:uiPriority w:val="39"/>
    <w:rsid w:val="006843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179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5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1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g"/><Relationship Id="rId3" Type="http://schemas.openxmlformats.org/officeDocument/2006/relationships/webSettings" Target="webSettings.xml"/><Relationship Id="rId7" Type="http://schemas.openxmlformats.org/officeDocument/2006/relationships/image" Target="media/image4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11" Type="http://schemas.openxmlformats.org/officeDocument/2006/relationships/theme" Target="theme/theme1.xml"/><Relationship Id="rId5" Type="http://schemas.openxmlformats.org/officeDocument/2006/relationships/image" Target="media/image2.jpg"/><Relationship Id="rId10" Type="http://schemas.openxmlformats.org/officeDocument/2006/relationships/fontTable" Target="fontTable.xml"/><Relationship Id="rId4" Type="http://schemas.openxmlformats.org/officeDocument/2006/relationships/image" Target="media/image1.jpg"/><Relationship Id="rId9" Type="http://schemas.openxmlformats.org/officeDocument/2006/relationships/image" Target="media/image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7</Pages>
  <Words>248</Words>
  <Characters>141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n Oskouie</dc:creator>
  <cp:keywords/>
  <dc:description/>
  <cp:lastModifiedBy>urc</cp:lastModifiedBy>
  <cp:revision>11</cp:revision>
  <dcterms:created xsi:type="dcterms:W3CDTF">2023-11-11T14:57:00Z</dcterms:created>
  <dcterms:modified xsi:type="dcterms:W3CDTF">2023-12-20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780931288d722f8878c3954a4c00d0091ef2d25bfe6fa0e8f830dd9dfa8f7a</vt:lpwstr>
  </property>
</Properties>
</file>